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94EF5" w14:textId="5362A648" w:rsidR="0013681D" w:rsidRDefault="0064510D">
      <w:pPr>
        <w:rPr>
          <w:rFonts w:cstheme="minorHAnsi"/>
          <w:b/>
          <w:bCs/>
          <w:color w:val="FF0000"/>
          <w:sz w:val="44"/>
          <w:szCs w:val="52"/>
        </w:rPr>
      </w:pPr>
      <w:r w:rsidRPr="001104AA">
        <w:rPr>
          <w:rFonts w:cstheme="minorHAnsi"/>
          <w:sz w:val="32"/>
          <w:szCs w:val="32"/>
        </w:rPr>
        <w:t xml:space="preserve">Chapter- </w:t>
      </w:r>
      <w:r w:rsidR="00E07CDA">
        <w:rPr>
          <w:rFonts w:cstheme="minorHAnsi"/>
          <w:sz w:val="32"/>
          <w:szCs w:val="32"/>
        </w:rPr>
        <w:t>4</w:t>
      </w:r>
      <w:r w:rsidRPr="001104AA">
        <w:rPr>
          <w:rFonts w:cstheme="minorHAnsi"/>
        </w:rPr>
        <w:br/>
      </w:r>
      <w:r w:rsidR="0098661C" w:rsidRPr="001104AA">
        <w:rPr>
          <w:rFonts w:cstheme="minorHAnsi"/>
          <w:b/>
          <w:bCs/>
          <w:color w:val="FF0000"/>
          <w:sz w:val="44"/>
          <w:szCs w:val="52"/>
        </w:rPr>
        <w:t xml:space="preserve">CHAPTER </w:t>
      </w:r>
      <w:r w:rsidR="00546471" w:rsidRPr="001104AA">
        <w:rPr>
          <w:rFonts w:cstheme="minorHAnsi"/>
          <w:b/>
          <w:bCs/>
          <w:color w:val="FF0000"/>
          <w:sz w:val="44"/>
          <w:szCs w:val="52"/>
        </w:rPr>
        <w:t>NAME:</w:t>
      </w:r>
      <w:r w:rsidR="0098661C" w:rsidRPr="001104AA">
        <w:rPr>
          <w:rFonts w:cstheme="minorHAnsi"/>
          <w:b/>
          <w:bCs/>
          <w:color w:val="FF0000"/>
          <w:sz w:val="44"/>
          <w:szCs w:val="52"/>
        </w:rPr>
        <w:t xml:space="preserve"> </w:t>
      </w:r>
      <w:r w:rsidR="0013681D" w:rsidRPr="0013681D">
        <w:rPr>
          <w:rFonts w:cstheme="minorHAnsi"/>
          <w:b/>
          <w:bCs/>
          <w:color w:val="FF0000"/>
          <w:sz w:val="44"/>
          <w:szCs w:val="52"/>
        </w:rPr>
        <w:t>ALBERT EINSTEIN AT SCHOOL</w:t>
      </w:r>
    </w:p>
    <w:p w14:paraId="74522959" w14:textId="022F082D" w:rsidR="00027C6E" w:rsidRPr="001104AA" w:rsidRDefault="0078042D">
      <w:pPr>
        <w:rPr>
          <w:rFonts w:eastAsia="Roboto" w:cstheme="minorHAnsi"/>
          <w:b/>
          <w:sz w:val="36"/>
          <w:szCs w:val="24"/>
        </w:rPr>
      </w:pPr>
      <w:r w:rsidRPr="001104AA">
        <w:rPr>
          <w:rFonts w:eastAsia="Roboto" w:cstheme="minorHAnsi"/>
          <w:b/>
          <w:sz w:val="36"/>
          <w:szCs w:val="24"/>
        </w:rPr>
        <w:t>Concepts</w:t>
      </w:r>
    </w:p>
    <w:p w14:paraId="12DC8B51" w14:textId="77777777" w:rsidR="0013681D" w:rsidRPr="0013681D" w:rsidRDefault="0013681D" w:rsidP="00FD4927">
      <w:pPr>
        <w:pStyle w:val="Normal1"/>
        <w:widowControl w:val="0"/>
        <w:numPr>
          <w:ilvl w:val="0"/>
          <w:numId w:val="33"/>
        </w:numPr>
        <w:rPr>
          <w:rFonts w:eastAsia="Roboto" w:cstheme="minorHAnsi"/>
          <w:bCs/>
          <w:sz w:val="24"/>
          <w:szCs w:val="24"/>
        </w:rPr>
      </w:pPr>
      <w:r w:rsidRPr="0013681D">
        <w:rPr>
          <w:rFonts w:eastAsia="Roboto" w:cstheme="minorHAnsi"/>
          <w:bCs/>
          <w:sz w:val="24"/>
          <w:szCs w:val="24"/>
          <w:lang w:val="en-GB"/>
        </w:rPr>
        <w:t>The Aim of Education.</w:t>
      </w:r>
    </w:p>
    <w:p w14:paraId="31D96F87" w14:textId="06ED537B" w:rsidR="0013681D" w:rsidRPr="0013681D" w:rsidRDefault="002F2851" w:rsidP="00FD4927">
      <w:pPr>
        <w:pStyle w:val="Normal1"/>
        <w:widowControl w:val="0"/>
        <w:numPr>
          <w:ilvl w:val="0"/>
          <w:numId w:val="33"/>
        </w:numPr>
        <w:rPr>
          <w:rFonts w:eastAsia="Roboto" w:cstheme="minorHAnsi"/>
          <w:bCs/>
          <w:sz w:val="24"/>
          <w:szCs w:val="24"/>
        </w:rPr>
      </w:pPr>
      <w:r>
        <w:rPr>
          <w:rFonts w:eastAsia="Roboto" w:cstheme="minorHAnsi"/>
          <w:bCs/>
          <w:sz w:val="24"/>
          <w:szCs w:val="24"/>
          <w:lang w:val="en-GB"/>
        </w:rPr>
        <w:t>The m</w:t>
      </w:r>
      <w:r w:rsidR="0013681D" w:rsidRPr="0013681D">
        <w:rPr>
          <w:rFonts w:eastAsia="Roboto" w:cstheme="minorHAnsi"/>
          <w:bCs/>
          <w:sz w:val="24"/>
          <w:szCs w:val="24"/>
          <w:lang w:val="en-GB"/>
        </w:rPr>
        <w:t xml:space="preserve">odern way </w:t>
      </w:r>
      <w:r w:rsidR="00546471" w:rsidRPr="0013681D">
        <w:rPr>
          <w:rFonts w:eastAsia="Roboto" w:cstheme="minorHAnsi"/>
          <w:bCs/>
          <w:sz w:val="24"/>
          <w:szCs w:val="24"/>
          <w:lang w:val="en-GB"/>
        </w:rPr>
        <w:t>of imparting</w:t>
      </w:r>
      <w:r w:rsidR="0013681D" w:rsidRPr="0013681D">
        <w:rPr>
          <w:rFonts w:eastAsia="Roboto" w:cstheme="minorHAnsi"/>
          <w:bCs/>
          <w:sz w:val="24"/>
          <w:szCs w:val="24"/>
          <w:lang w:val="en-GB"/>
        </w:rPr>
        <w:t xml:space="preserve"> </w:t>
      </w:r>
      <w:r w:rsidR="00546471" w:rsidRPr="0013681D">
        <w:rPr>
          <w:rFonts w:eastAsia="Roboto" w:cstheme="minorHAnsi"/>
          <w:bCs/>
          <w:sz w:val="24"/>
          <w:szCs w:val="24"/>
          <w:lang w:val="en-GB"/>
        </w:rPr>
        <w:t>education.</w:t>
      </w:r>
    </w:p>
    <w:p w14:paraId="7D98645B" w14:textId="165E35C2" w:rsidR="0013681D" w:rsidRPr="0013681D" w:rsidRDefault="0013681D" w:rsidP="00FD4927">
      <w:pPr>
        <w:pStyle w:val="Normal1"/>
        <w:widowControl w:val="0"/>
        <w:numPr>
          <w:ilvl w:val="0"/>
          <w:numId w:val="33"/>
        </w:numPr>
        <w:rPr>
          <w:rFonts w:eastAsia="Roboto" w:cstheme="minorHAnsi"/>
          <w:bCs/>
          <w:sz w:val="24"/>
          <w:szCs w:val="24"/>
        </w:rPr>
      </w:pPr>
      <w:r w:rsidRPr="0013681D">
        <w:rPr>
          <w:rFonts w:eastAsia="Roboto" w:cstheme="minorHAnsi"/>
          <w:bCs/>
          <w:sz w:val="24"/>
          <w:szCs w:val="24"/>
          <w:lang w:val="en-GB"/>
        </w:rPr>
        <w:t xml:space="preserve">Concern for the Future </w:t>
      </w:r>
      <w:r w:rsidR="00546471" w:rsidRPr="0013681D">
        <w:rPr>
          <w:rFonts w:eastAsia="Roboto" w:cstheme="minorHAnsi"/>
          <w:bCs/>
          <w:sz w:val="24"/>
          <w:szCs w:val="24"/>
          <w:lang w:val="en-GB"/>
        </w:rPr>
        <w:t>Generation.</w:t>
      </w:r>
    </w:p>
    <w:p w14:paraId="5A4F00DA" w14:textId="54025854" w:rsidR="0013681D" w:rsidRPr="0013681D" w:rsidRDefault="0013681D" w:rsidP="00FD4927">
      <w:pPr>
        <w:pStyle w:val="Normal1"/>
        <w:widowControl w:val="0"/>
        <w:numPr>
          <w:ilvl w:val="0"/>
          <w:numId w:val="33"/>
        </w:numPr>
        <w:rPr>
          <w:rFonts w:eastAsia="Roboto" w:cstheme="minorHAnsi"/>
          <w:bCs/>
          <w:sz w:val="24"/>
          <w:szCs w:val="24"/>
        </w:rPr>
      </w:pPr>
      <w:r w:rsidRPr="0013681D">
        <w:rPr>
          <w:rFonts w:eastAsia="Roboto" w:cstheme="minorHAnsi"/>
          <w:bCs/>
          <w:sz w:val="24"/>
          <w:szCs w:val="24"/>
          <w:lang w:val="en-GB"/>
        </w:rPr>
        <w:t xml:space="preserve">Power of Trust and </w:t>
      </w:r>
      <w:r w:rsidR="00546471" w:rsidRPr="0013681D">
        <w:rPr>
          <w:rFonts w:eastAsia="Roboto" w:cstheme="minorHAnsi"/>
          <w:bCs/>
          <w:sz w:val="24"/>
          <w:szCs w:val="24"/>
          <w:lang w:val="en-GB"/>
        </w:rPr>
        <w:t>Introspection.</w:t>
      </w:r>
    </w:p>
    <w:p w14:paraId="23E08689" w14:textId="77777777" w:rsidR="0013681D" w:rsidRPr="0013681D" w:rsidRDefault="0013681D" w:rsidP="00FD4927">
      <w:pPr>
        <w:pStyle w:val="Normal1"/>
        <w:widowControl w:val="0"/>
        <w:numPr>
          <w:ilvl w:val="0"/>
          <w:numId w:val="33"/>
        </w:numPr>
        <w:rPr>
          <w:rFonts w:eastAsia="Roboto" w:cstheme="minorHAnsi"/>
          <w:bCs/>
          <w:sz w:val="24"/>
          <w:szCs w:val="24"/>
        </w:rPr>
      </w:pPr>
      <w:r w:rsidRPr="0013681D">
        <w:rPr>
          <w:rFonts w:eastAsia="Roboto" w:cstheme="minorHAnsi"/>
          <w:bCs/>
          <w:sz w:val="24"/>
          <w:szCs w:val="24"/>
          <w:lang w:val="en-GB"/>
        </w:rPr>
        <w:t>Freedom of Thought and Inquiry.</w:t>
      </w:r>
    </w:p>
    <w:p w14:paraId="7BAF780F" w14:textId="7432F991" w:rsidR="007C6BFD" w:rsidRPr="00546471" w:rsidRDefault="0013681D" w:rsidP="00546471">
      <w:pPr>
        <w:pStyle w:val="Normal1"/>
        <w:widowControl w:val="0"/>
        <w:numPr>
          <w:ilvl w:val="0"/>
          <w:numId w:val="33"/>
        </w:numPr>
        <w:rPr>
          <w:rFonts w:eastAsia="Roboto" w:cstheme="minorHAnsi"/>
          <w:bCs/>
          <w:sz w:val="24"/>
          <w:szCs w:val="24"/>
        </w:rPr>
      </w:pPr>
      <w:r w:rsidRPr="0013681D">
        <w:rPr>
          <w:rFonts w:eastAsia="Roboto" w:cstheme="minorHAnsi"/>
          <w:bCs/>
          <w:sz w:val="24"/>
          <w:szCs w:val="24"/>
          <w:lang w:val="en-GB"/>
        </w:rPr>
        <w:t>Information gathering and Insight information.</w:t>
      </w:r>
    </w:p>
    <w:p w14:paraId="59F475B6" w14:textId="5A798043" w:rsidR="002F3C49" w:rsidRPr="001104AA" w:rsidRDefault="002F3C49" w:rsidP="0078042D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</w:rPr>
      </w:pPr>
      <w:r w:rsidRPr="001104AA">
        <w:rPr>
          <w:rFonts w:asciiTheme="minorHAnsi" w:eastAsia="Roboto" w:hAnsiTheme="minorHAnsi" w:cstheme="minorHAnsi"/>
          <w:b/>
          <w:sz w:val="36"/>
        </w:rPr>
        <w:t>Characters</w:t>
      </w:r>
      <w:r w:rsidR="00DE40C3">
        <w:rPr>
          <w:rFonts w:asciiTheme="minorHAnsi" w:eastAsia="Roboto" w:hAnsiTheme="minorHAnsi" w:cstheme="minorHAnsi"/>
          <w:b/>
          <w:sz w:val="36"/>
        </w:rPr>
        <w:t xml:space="preserve"> Portrayed</w:t>
      </w:r>
      <w:r w:rsidR="00CD5794">
        <w:rPr>
          <w:rFonts w:asciiTheme="minorHAnsi" w:eastAsia="Roboto" w:hAnsiTheme="minorHAnsi" w:cstheme="minorHAnsi"/>
          <w:b/>
          <w:sz w:val="36"/>
        </w:rPr>
        <w:t>:</w:t>
      </w:r>
    </w:p>
    <w:p w14:paraId="2584169C" w14:textId="29840AA0" w:rsidR="00344797" w:rsidRPr="00344797" w:rsidRDefault="00866489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 xml:space="preserve">Albert </w:t>
      </w:r>
      <w:r w:rsidR="00546471" w:rsidRPr="00546471">
        <w:rPr>
          <w:rFonts w:eastAsia="Roboto" w:cstheme="minorHAnsi"/>
          <w:b/>
          <w:sz w:val="24"/>
          <w:szCs w:val="24"/>
          <w:lang w:val="en-GB"/>
        </w:rPr>
        <w:t>Einstein: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Young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Albert,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the student in a German School-very inquisitive...endowed with sharp intelligence and commendable intellectual brilliance. </w:t>
      </w:r>
    </w:p>
    <w:p w14:paraId="0394E189" w14:textId="499872BE" w:rsidR="00866489" w:rsidRPr="00866489" w:rsidRDefault="00866489" w:rsidP="00546471">
      <w:pPr>
        <w:pStyle w:val="Normal1"/>
        <w:widowControl w:val="0"/>
        <w:numPr>
          <w:ilvl w:val="0"/>
          <w:numId w:val="39"/>
        </w:numPr>
        <w:rPr>
          <w:rFonts w:eastAsia="Roboto" w:cstheme="minorHAnsi"/>
          <w:bCs/>
          <w:sz w:val="24"/>
          <w:szCs w:val="24"/>
        </w:rPr>
      </w:pP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He was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rational,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scientific and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rebellious whose presence and curious questioning used to trouble Teachers for their classroom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deliberations.</w:t>
      </w:r>
    </w:p>
    <w:p w14:paraId="019CEEBC" w14:textId="7876BBF6" w:rsidR="00866489" w:rsidRPr="00866489" w:rsidRDefault="00866489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>Mr</w:t>
      </w:r>
      <w:r w:rsidR="00546471" w:rsidRPr="00546471">
        <w:rPr>
          <w:rFonts w:eastAsia="Roboto" w:cstheme="minorHAnsi"/>
          <w:b/>
          <w:sz w:val="24"/>
          <w:szCs w:val="24"/>
          <w:lang w:val="en-GB"/>
        </w:rPr>
        <w:t xml:space="preserve"> Braun: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Einstein’s History Teacher – a firm believer in the rote learning system –very discouraging –hateful to Einstein for his rebellious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attitude.</w:t>
      </w:r>
    </w:p>
    <w:p w14:paraId="7C7F4AFB" w14:textId="60B019E6" w:rsidR="00866489" w:rsidRPr="00866489" w:rsidRDefault="00546471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>Yuri:</w:t>
      </w:r>
      <w:r w:rsidR="00866489" w:rsidRPr="00866489">
        <w:rPr>
          <w:rFonts w:eastAsia="Roboto" w:cstheme="minorHAnsi"/>
          <w:bCs/>
          <w:sz w:val="24"/>
          <w:szCs w:val="24"/>
          <w:lang w:val="en-GB"/>
        </w:rPr>
        <w:t xml:space="preserve"> Einstein’s trusted friend-very friendly and </w:t>
      </w:r>
      <w:r w:rsidRPr="00866489">
        <w:rPr>
          <w:rFonts w:eastAsia="Roboto" w:cstheme="minorHAnsi"/>
          <w:bCs/>
          <w:sz w:val="24"/>
          <w:szCs w:val="24"/>
          <w:lang w:val="en-GB"/>
        </w:rPr>
        <w:t>helpful.</w:t>
      </w:r>
    </w:p>
    <w:p w14:paraId="3A6C713A" w14:textId="19D9567A" w:rsidR="00866489" w:rsidRPr="00866489" w:rsidRDefault="00866489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 xml:space="preserve">The </w:t>
      </w:r>
      <w:r w:rsidR="00546471" w:rsidRPr="00546471">
        <w:rPr>
          <w:rFonts w:eastAsia="Roboto" w:cstheme="minorHAnsi"/>
          <w:b/>
          <w:sz w:val="24"/>
          <w:szCs w:val="24"/>
          <w:lang w:val="en-GB"/>
        </w:rPr>
        <w:t>Landlady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: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A woman who had given a room in her house on rent to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Albert.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</w:t>
      </w:r>
    </w:p>
    <w:p w14:paraId="6D408E9E" w14:textId="30E3B16A" w:rsidR="00866489" w:rsidRPr="00866489" w:rsidRDefault="00546471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>Elsa</w:t>
      </w:r>
      <w:r w:rsidRPr="00866489">
        <w:rPr>
          <w:rFonts w:eastAsia="Roboto" w:cstheme="minorHAnsi"/>
          <w:bCs/>
          <w:sz w:val="24"/>
          <w:szCs w:val="24"/>
          <w:lang w:val="en-GB"/>
        </w:rPr>
        <w:t>:</w:t>
      </w:r>
      <w:r w:rsidR="00866489" w:rsidRPr="00866489">
        <w:rPr>
          <w:rFonts w:eastAsia="Roboto" w:cstheme="minorHAnsi"/>
          <w:bCs/>
          <w:sz w:val="24"/>
          <w:szCs w:val="24"/>
          <w:lang w:val="en-GB"/>
        </w:rPr>
        <w:t xml:space="preserve"> Einstein’s cousin- very </w:t>
      </w:r>
      <w:r w:rsidRPr="00866489">
        <w:rPr>
          <w:rFonts w:eastAsia="Roboto" w:cstheme="minorHAnsi"/>
          <w:bCs/>
          <w:sz w:val="24"/>
          <w:szCs w:val="24"/>
          <w:lang w:val="en-GB"/>
        </w:rPr>
        <w:t>loving,</w:t>
      </w:r>
      <w:r w:rsidR="00866489" w:rsidRPr="00866489">
        <w:rPr>
          <w:rFonts w:eastAsia="Roboto" w:cstheme="minorHAnsi"/>
          <w:bCs/>
          <w:sz w:val="24"/>
          <w:szCs w:val="24"/>
          <w:lang w:val="en-GB"/>
        </w:rPr>
        <w:t xml:space="preserve"> </w:t>
      </w:r>
      <w:r w:rsidRPr="00866489">
        <w:rPr>
          <w:rFonts w:eastAsia="Roboto" w:cstheme="minorHAnsi"/>
          <w:bCs/>
          <w:sz w:val="24"/>
          <w:szCs w:val="24"/>
          <w:lang w:val="en-GB"/>
        </w:rPr>
        <w:t>caring and</w:t>
      </w:r>
      <w:r w:rsidR="00866489" w:rsidRPr="00866489">
        <w:rPr>
          <w:rFonts w:eastAsia="Roboto" w:cstheme="minorHAnsi"/>
          <w:bCs/>
          <w:sz w:val="24"/>
          <w:szCs w:val="24"/>
          <w:lang w:val="en-GB"/>
        </w:rPr>
        <w:t xml:space="preserve"> </w:t>
      </w:r>
      <w:r w:rsidRPr="00866489">
        <w:rPr>
          <w:rFonts w:eastAsia="Roboto" w:cstheme="minorHAnsi"/>
          <w:bCs/>
          <w:sz w:val="24"/>
          <w:szCs w:val="24"/>
          <w:lang w:val="en-GB"/>
        </w:rPr>
        <w:t>motivating.</w:t>
      </w:r>
    </w:p>
    <w:p w14:paraId="60AC275A" w14:textId="7E15BD81" w:rsidR="00866489" w:rsidRPr="00866489" w:rsidRDefault="00866489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>D</w:t>
      </w:r>
      <w:r w:rsidR="00546471" w:rsidRPr="00546471">
        <w:rPr>
          <w:rFonts w:eastAsia="Roboto" w:cstheme="minorHAnsi"/>
          <w:b/>
          <w:sz w:val="24"/>
          <w:szCs w:val="24"/>
          <w:lang w:val="en-GB"/>
        </w:rPr>
        <w:t>r</w:t>
      </w:r>
      <w:r w:rsidRPr="00546471">
        <w:rPr>
          <w:rFonts w:eastAsia="Roboto" w:cstheme="minorHAnsi"/>
          <w:b/>
          <w:sz w:val="24"/>
          <w:szCs w:val="24"/>
          <w:lang w:val="en-GB"/>
        </w:rPr>
        <w:t xml:space="preserve"> Ernst </w:t>
      </w:r>
      <w:r w:rsidR="00546471" w:rsidRPr="00546471">
        <w:rPr>
          <w:rFonts w:eastAsia="Roboto" w:cstheme="minorHAnsi"/>
          <w:b/>
          <w:sz w:val="24"/>
          <w:szCs w:val="24"/>
          <w:lang w:val="en-GB"/>
        </w:rPr>
        <w:t>Well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: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A newly qualified doctor specialising in the study of nerves-kind and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understanding.</w:t>
      </w:r>
    </w:p>
    <w:p w14:paraId="476E8D86" w14:textId="231408DB" w:rsidR="00866489" w:rsidRPr="00866489" w:rsidRDefault="00866489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>Mr</w:t>
      </w:r>
      <w:r w:rsidR="00546471" w:rsidRPr="00546471">
        <w:rPr>
          <w:rFonts w:eastAsia="Roboto" w:cstheme="minorHAnsi"/>
          <w:b/>
          <w:sz w:val="24"/>
          <w:szCs w:val="24"/>
          <w:lang w:val="en-GB"/>
        </w:rPr>
        <w:t xml:space="preserve"> Koch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: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Einstein’s Mathematics Teacher-the only Teacher who loved Einstein and was highly estimated by him for his kind nature and caring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attitude.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</w:t>
      </w:r>
    </w:p>
    <w:p w14:paraId="773821BF" w14:textId="712BF4AD" w:rsidR="00866489" w:rsidRPr="00866489" w:rsidRDefault="00866489" w:rsidP="00866489">
      <w:pPr>
        <w:pStyle w:val="Normal1"/>
        <w:widowControl w:val="0"/>
        <w:numPr>
          <w:ilvl w:val="0"/>
          <w:numId w:val="34"/>
        </w:numPr>
        <w:rPr>
          <w:rFonts w:eastAsia="Roboto" w:cstheme="minorHAnsi"/>
          <w:bCs/>
          <w:sz w:val="24"/>
          <w:szCs w:val="24"/>
        </w:rPr>
      </w:pPr>
      <w:r w:rsidRPr="00546471">
        <w:rPr>
          <w:rFonts w:eastAsia="Roboto" w:cstheme="minorHAnsi"/>
          <w:b/>
          <w:sz w:val="24"/>
          <w:szCs w:val="24"/>
          <w:lang w:val="en-GB"/>
        </w:rPr>
        <w:t xml:space="preserve">The Head </w:t>
      </w:r>
      <w:r w:rsidR="00546471" w:rsidRPr="00546471">
        <w:rPr>
          <w:rFonts w:eastAsia="Roboto" w:cstheme="minorHAnsi"/>
          <w:b/>
          <w:sz w:val="24"/>
          <w:szCs w:val="24"/>
          <w:lang w:val="en-GB"/>
        </w:rPr>
        <w:t>Teacher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: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An administrator- a disciplinarian-very </w:t>
      </w:r>
      <w:r w:rsidR="00546471" w:rsidRPr="00866489">
        <w:rPr>
          <w:rFonts w:eastAsia="Roboto" w:cstheme="minorHAnsi"/>
          <w:bCs/>
          <w:sz w:val="24"/>
          <w:szCs w:val="24"/>
          <w:lang w:val="en-GB"/>
        </w:rPr>
        <w:t>strict,</w:t>
      </w:r>
      <w:r w:rsidRPr="00866489">
        <w:rPr>
          <w:rFonts w:eastAsia="Roboto" w:cstheme="minorHAnsi"/>
          <w:bCs/>
          <w:sz w:val="24"/>
          <w:szCs w:val="24"/>
          <w:lang w:val="en-GB"/>
        </w:rPr>
        <w:t xml:space="preserve"> authoritative –ready to translate ideas into action without proper inquiry.</w:t>
      </w:r>
    </w:p>
    <w:p w14:paraId="56EA92A8" w14:textId="77777777" w:rsidR="00663663" w:rsidRPr="00866489" w:rsidRDefault="00663663" w:rsidP="006C421E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Cs/>
          <w:sz w:val="24"/>
          <w:szCs w:val="24"/>
        </w:rPr>
      </w:pPr>
    </w:p>
    <w:p w14:paraId="75C7F8F7" w14:textId="77777777" w:rsidR="00663663" w:rsidRDefault="00663663" w:rsidP="006C421E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  <w:u w:val="single"/>
        </w:rPr>
      </w:pPr>
    </w:p>
    <w:p w14:paraId="76F22B7C" w14:textId="2CF97755" w:rsidR="0078042D" w:rsidRDefault="0078042D" w:rsidP="006C421E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  <w:u w:val="single"/>
        </w:rPr>
      </w:pPr>
      <w:r w:rsidRPr="001104AA">
        <w:rPr>
          <w:rFonts w:asciiTheme="minorHAnsi" w:eastAsia="Roboto" w:hAnsiTheme="minorHAnsi" w:cstheme="minorHAnsi"/>
          <w:b/>
          <w:sz w:val="36"/>
          <w:u w:val="single"/>
        </w:rPr>
        <w:lastRenderedPageBreak/>
        <w:t>Introduction to the topic and the author.</w:t>
      </w:r>
    </w:p>
    <w:p w14:paraId="353DFD97" w14:textId="6F4506EA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The lesson </w:t>
      </w:r>
      <w:proofErr w:type="gramStart"/>
      <w:r w:rsidRPr="00886571">
        <w:rPr>
          <w:rFonts w:eastAsia="Roboto" w:cstheme="minorHAnsi"/>
          <w:bCs/>
          <w:sz w:val="24"/>
          <w:szCs w:val="24"/>
          <w:lang w:val="en-GB"/>
        </w:rPr>
        <w:t>“ Albert</w:t>
      </w:r>
      <w:proofErr w:type="gramEnd"/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Einstein at School ”is an excerpt from the biography of Albert Einstein, entitled “ The Young Einstein ” by the renowned Author – Patrick Pringle.</w:t>
      </w:r>
    </w:p>
    <w:p w14:paraId="26365336" w14:textId="661C0120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It is a brilliant biographical account on the childhood days of Albert Einstein, the great Physicist the world of Science has ever produced. </w:t>
      </w:r>
    </w:p>
    <w:p w14:paraId="0D2311CB" w14:textId="67661868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>It’s a burning example the author’s attempt at familiari</w:t>
      </w:r>
      <w:r w:rsidR="002F2851">
        <w:rPr>
          <w:rFonts w:eastAsia="Roboto" w:cstheme="minorHAnsi"/>
          <w:bCs/>
          <w:sz w:val="24"/>
          <w:szCs w:val="24"/>
          <w:lang w:val="en-GB"/>
        </w:rPr>
        <w:t>z</w:t>
      </w:r>
      <w:r w:rsidRPr="00886571">
        <w:rPr>
          <w:rFonts w:eastAsia="Roboto" w:cstheme="minorHAnsi"/>
          <w:bCs/>
          <w:sz w:val="24"/>
          <w:szCs w:val="24"/>
          <w:lang w:val="en-GB"/>
        </w:rPr>
        <w:t>ing the readers with the early days of Einstein’s life full of struggle in School for his inquisitive nature and sharp intellectual brilliance.</w:t>
      </w:r>
    </w:p>
    <w:p w14:paraId="156E3DB0" w14:textId="77777777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It starts with inquisitive Einstein’s view of education. </w:t>
      </w:r>
    </w:p>
    <w:p w14:paraId="41415178" w14:textId="025641BF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It focuses on Einstein’s belief that the existing system of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education was</w:t>
      </w: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incapable of meeting its true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purpose.</w:t>
      </w: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</w:t>
      </w:r>
    </w:p>
    <w:p w14:paraId="01DF3BD8" w14:textId="157D575B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It reflects his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perception and</w:t>
      </w: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rational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consideration of</w:t>
      </w: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the ideas that come from critical thinking and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analysis formed</w:t>
      </w: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real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education.</w:t>
      </w:r>
    </w:p>
    <w:p w14:paraId="6C077960" w14:textId="52C32E83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It throws light into the role of Teachers in incorporating hope in the learner and encouraging him through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motivation,</w:t>
      </w: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which is</w:t>
      </w: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 the prime responsibility of a Teacher.</w:t>
      </w:r>
    </w:p>
    <w:p w14:paraId="75C842A6" w14:textId="0112B327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 xml:space="preserve">It reflects the feelings of Einstein about the neighbourhood he lived in and his association with his only friend he </w:t>
      </w:r>
      <w:r w:rsidR="00546471" w:rsidRPr="00886571">
        <w:rPr>
          <w:rFonts w:eastAsia="Roboto" w:cstheme="minorHAnsi"/>
          <w:bCs/>
          <w:sz w:val="24"/>
          <w:szCs w:val="24"/>
          <w:lang w:val="en-GB"/>
        </w:rPr>
        <w:t>trusted.</w:t>
      </w:r>
    </w:p>
    <w:p w14:paraId="1EB1C4EE" w14:textId="43C60674" w:rsidR="00886571" w:rsidRPr="00886571" w:rsidRDefault="005464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  <w:lang w:val="en-GB"/>
        </w:rPr>
        <w:t>The story</w:t>
      </w:r>
      <w:r w:rsidR="00886571" w:rsidRPr="00886571">
        <w:rPr>
          <w:rFonts w:eastAsia="Roboto" w:cstheme="minorHAnsi"/>
          <w:bCs/>
          <w:sz w:val="24"/>
          <w:szCs w:val="24"/>
          <w:lang w:val="en-GB"/>
        </w:rPr>
        <w:t xml:space="preserve"> nicely depicts inquisitive Albert’s </w:t>
      </w:r>
      <w:r w:rsidRPr="00886571">
        <w:rPr>
          <w:rFonts w:eastAsia="Roboto" w:cstheme="minorHAnsi"/>
          <w:bCs/>
          <w:sz w:val="24"/>
          <w:szCs w:val="24"/>
          <w:lang w:val="en-GB"/>
        </w:rPr>
        <w:t>strategizing</w:t>
      </w:r>
      <w:r w:rsidR="00886571" w:rsidRPr="00886571">
        <w:rPr>
          <w:rFonts w:eastAsia="Roboto" w:cstheme="minorHAnsi"/>
          <w:bCs/>
          <w:sz w:val="24"/>
          <w:szCs w:val="24"/>
          <w:lang w:val="en-GB"/>
        </w:rPr>
        <w:t xml:space="preserve"> to get out of the School, the miserable place he was very hateful to.</w:t>
      </w:r>
    </w:p>
    <w:p w14:paraId="6C1D31FA" w14:textId="6C6C7F04" w:rsid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>
        <w:rPr>
          <w:rFonts w:eastAsia="Roboto" w:cstheme="minorHAnsi"/>
          <w:bCs/>
          <w:sz w:val="24"/>
          <w:szCs w:val="24"/>
          <w:lang w:val="en-GB"/>
        </w:rPr>
        <w:t xml:space="preserve">  </w:t>
      </w:r>
      <w:r w:rsidRPr="00886571">
        <w:rPr>
          <w:rFonts w:eastAsia="Roboto" w:cstheme="minorHAnsi"/>
          <w:bCs/>
          <w:sz w:val="24"/>
          <w:szCs w:val="24"/>
        </w:rPr>
        <w:t xml:space="preserve">Patrick Pringle is a celebrated American </w:t>
      </w:r>
      <w:r w:rsidR="00546471" w:rsidRPr="00886571">
        <w:rPr>
          <w:rFonts w:eastAsia="Roboto" w:cstheme="minorHAnsi"/>
          <w:bCs/>
          <w:sz w:val="24"/>
          <w:szCs w:val="24"/>
        </w:rPr>
        <w:t>Freelance Writer,</w:t>
      </w:r>
      <w:r w:rsidRPr="00886571">
        <w:rPr>
          <w:rFonts w:eastAsia="Roboto" w:cstheme="minorHAnsi"/>
          <w:bCs/>
          <w:sz w:val="24"/>
          <w:szCs w:val="24"/>
        </w:rPr>
        <w:t xml:space="preserve"> Wildlife </w:t>
      </w:r>
      <w:r w:rsidR="00546471" w:rsidRPr="00886571">
        <w:rPr>
          <w:rFonts w:eastAsia="Roboto" w:cstheme="minorHAnsi"/>
          <w:bCs/>
          <w:sz w:val="24"/>
          <w:szCs w:val="24"/>
        </w:rPr>
        <w:t>Biologist,</w:t>
      </w:r>
      <w:r w:rsidRPr="00886571">
        <w:rPr>
          <w:rFonts w:eastAsia="Roboto" w:cstheme="minorHAnsi"/>
          <w:bCs/>
          <w:sz w:val="24"/>
          <w:szCs w:val="24"/>
        </w:rPr>
        <w:t xml:space="preserve"> Photographer and Educator</w:t>
      </w:r>
      <w:r>
        <w:rPr>
          <w:rFonts w:eastAsia="Roboto" w:cstheme="minorHAnsi"/>
          <w:bCs/>
          <w:sz w:val="24"/>
          <w:szCs w:val="24"/>
        </w:rPr>
        <w:t>.</w:t>
      </w:r>
    </w:p>
    <w:p w14:paraId="371339D5" w14:textId="1D4EA360" w:rsid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t xml:space="preserve">He was born in 1935 in </w:t>
      </w:r>
      <w:r w:rsidR="00546471" w:rsidRPr="00886571">
        <w:rPr>
          <w:rFonts w:eastAsia="Roboto" w:cstheme="minorHAnsi"/>
          <w:bCs/>
          <w:sz w:val="24"/>
          <w:szCs w:val="24"/>
        </w:rPr>
        <w:t>Rochester,</w:t>
      </w:r>
      <w:r w:rsidRPr="00886571">
        <w:rPr>
          <w:rFonts w:eastAsia="Roboto" w:cstheme="minorHAnsi"/>
          <w:bCs/>
          <w:sz w:val="24"/>
          <w:szCs w:val="24"/>
        </w:rPr>
        <w:t xml:space="preserve"> New </w:t>
      </w:r>
      <w:r w:rsidR="00546471" w:rsidRPr="00886571">
        <w:rPr>
          <w:rFonts w:eastAsia="Roboto" w:cstheme="minorHAnsi"/>
          <w:bCs/>
          <w:sz w:val="24"/>
          <w:szCs w:val="24"/>
        </w:rPr>
        <w:t>York,</w:t>
      </w:r>
      <w:r w:rsidRPr="00886571">
        <w:rPr>
          <w:rFonts w:eastAsia="Roboto" w:cstheme="minorHAnsi"/>
          <w:bCs/>
          <w:sz w:val="24"/>
          <w:szCs w:val="24"/>
        </w:rPr>
        <w:t xml:space="preserve"> educated in a one-room schoolhouse, where one </w:t>
      </w:r>
      <w:r w:rsidR="002F2851">
        <w:rPr>
          <w:rFonts w:eastAsia="Roboto" w:cstheme="minorHAnsi"/>
          <w:bCs/>
          <w:sz w:val="24"/>
          <w:szCs w:val="24"/>
        </w:rPr>
        <w:t>t</w:t>
      </w:r>
      <w:r w:rsidRPr="00886571">
        <w:rPr>
          <w:rFonts w:eastAsia="Roboto" w:cstheme="minorHAnsi"/>
          <w:bCs/>
          <w:sz w:val="24"/>
          <w:szCs w:val="24"/>
        </w:rPr>
        <w:t>eacher handled the first through eighth grades.</w:t>
      </w:r>
    </w:p>
    <w:p w14:paraId="779E7D83" w14:textId="6CDE6CD1" w:rsid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t xml:space="preserve">In </w:t>
      </w:r>
      <w:r w:rsidR="00546471" w:rsidRPr="00886571">
        <w:rPr>
          <w:rFonts w:eastAsia="Roboto" w:cstheme="minorHAnsi"/>
          <w:bCs/>
          <w:sz w:val="24"/>
          <w:szCs w:val="24"/>
        </w:rPr>
        <w:t>1945,</w:t>
      </w:r>
      <w:r w:rsidRPr="00886571">
        <w:rPr>
          <w:rFonts w:eastAsia="Roboto" w:cstheme="minorHAnsi"/>
          <w:bCs/>
          <w:sz w:val="24"/>
          <w:szCs w:val="24"/>
        </w:rPr>
        <w:t xml:space="preserve"> with the closure of the </w:t>
      </w:r>
      <w:r w:rsidR="00546471" w:rsidRPr="00886571">
        <w:rPr>
          <w:rFonts w:eastAsia="Roboto" w:cstheme="minorHAnsi"/>
          <w:bCs/>
          <w:sz w:val="24"/>
          <w:szCs w:val="24"/>
        </w:rPr>
        <w:t>schoolhouse, Pringle</w:t>
      </w:r>
      <w:r w:rsidRPr="00886571">
        <w:rPr>
          <w:rFonts w:eastAsia="Roboto" w:cstheme="minorHAnsi"/>
          <w:bCs/>
          <w:sz w:val="24"/>
          <w:szCs w:val="24"/>
        </w:rPr>
        <w:t xml:space="preserve"> was sent to a central school in Honeoye </w:t>
      </w:r>
      <w:r w:rsidR="00546471" w:rsidRPr="00886571">
        <w:rPr>
          <w:rFonts w:eastAsia="Roboto" w:cstheme="minorHAnsi"/>
          <w:bCs/>
          <w:sz w:val="24"/>
          <w:szCs w:val="24"/>
        </w:rPr>
        <w:t>Falls,</w:t>
      </w:r>
      <w:r w:rsidRPr="00886571">
        <w:rPr>
          <w:rFonts w:eastAsia="Roboto" w:cstheme="minorHAnsi"/>
          <w:bCs/>
          <w:sz w:val="24"/>
          <w:szCs w:val="24"/>
        </w:rPr>
        <w:t xml:space="preserve"> where he got the opportunity to feed his hunger for books.</w:t>
      </w:r>
    </w:p>
    <w:p w14:paraId="16420254" w14:textId="460D7F28" w:rsid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t xml:space="preserve">After graduating from High </w:t>
      </w:r>
      <w:r w:rsidR="00546471" w:rsidRPr="00886571">
        <w:rPr>
          <w:rFonts w:eastAsia="Roboto" w:cstheme="minorHAnsi"/>
          <w:bCs/>
          <w:sz w:val="24"/>
          <w:szCs w:val="24"/>
        </w:rPr>
        <w:t>School,</w:t>
      </w:r>
      <w:r w:rsidRPr="00886571">
        <w:rPr>
          <w:rFonts w:eastAsia="Roboto" w:cstheme="minorHAnsi"/>
          <w:bCs/>
          <w:sz w:val="24"/>
          <w:szCs w:val="24"/>
        </w:rPr>
        <w:t xml:space="preserve"> Pringle enrolled at the prestigious Cornell University majoring in wildlife conservation.</w:t>
      </w:r>
    </w:p>
    <w:p w14:paraId="7D600E2E" w14:textId="7496063C" w:rsidR="00886571" w:rsidRPr="00886571" w:rsidRDefault="00886571" w:rsidP="00886571">
      <w:pPr>
        <w:pStyle w:val="Normal1"/>
        <w:widowControl w:val="0"/>
        <w:numPr>
          <w:ilvl w:val="0"/>
          <w:numId w:val="36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t xml:space="preserve">Having obtained his Master’s Degree from the University of </w:t>
      </w:r>
      <w:r w:rsidR="00546471" w:rsidRPr="00886571">
        <w:rPr>
          <w:rFonts w:eastAsia="Roboto" w:cstheme="minorHAnsi"/>
          <w:bCs/>
          <w:sz w:val="24"/>
          <w:szCs w:val="24"/>
        </w:rPr>
        <w:t>Massachusetts,</w:t>
      </w:r>
      <w:r w:rsidRPr="00886571">
        <w:rPr>
          <w:rFonts w:eastAsia="Roboto" w:cstheme="minorHAnsi"/>
          <w:bCs/>
          <w:sz w:val="24"/>
          <w:szCs w:val="24"/>
        </w:rPr>
        <w:t xml:space="preserve"> he pursued his interest in mammalian predators.</w:t>
      </w:r>
    </w:p>
    <w:p w14:paraId="690CE75B" w14:textId="79226E55" w:rsidR="00886571" w:rsidRPr="00886571" w:rsidRDefault="00886571" w:rsidP="00886571">
      <w:pPr>
        <w:pStyle w:val="Normal1"/>
        <w:widowControl w:val="0"/>
        <w:numPr>
          <w:ilvl w:val="0"/>
          <w:numId w:val="38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t xml:space="preserve">In </w:t>
      </w:r>
      <w:r w:rsidR="00546471" w:rsidRPr="00886571">
        <w:rPr>
          <w:rFonts w:eastAsia="Roboto" w:cstheme="minorHAnsi"/>
          <w:bCs/>
          <w:sz w:val="24"/>
          <w:szCs w:val="24"/>
        </w:rPr>
        <w:t>1968,</w:t>
      </w:r>
      <w:r w:rsidRPr="00886571">
        <w:rPr>
          <w:rFonts w:eastAsia="Roboto" w:cstheme="minorHAnsi"/>
          <w:bCs/>
          <w:sz w:val="24"/>
          <w:szCs w:val="24"/>
        </w:rPr>
        <w:t xml:space="preserve"> Pringle published his first book </w:t>
      </w:r>
      <w:proofErr w:type="gramStart"/>
      <w:r w:rsidRPr="00886571">
        <w:rPr>
          <w:rFonts w:eastAsia="Roboto" w:cstheme="minorHAnsi"/>
          <w:bCs/>
          <w:sz w:val="24"/>
          <w:szCs w:val="24"/>
        </w:rPr>
        <w:t>“ DINOSAURS</w:t>
      </w:r>
      <w:proofErr w:type="gramEnd"/>
      <w:r w:rsidRPr="00886571">
        <w:rPr>
          <w:rFonts w:eastAsia="Roboto" w:cstheme="minorHAnsi"/>
          <w:bCs/>
          <w:sz w:val="24"/>
          <w:szCs w:val="24"/>
        </w:rPr>
        <w:t xml:space="preserve"> AND THEIR WORLD ”. </w:t>
      </w:r>
    </w:p>
    <w:p w14:paraId="2F147696" w14:textId="532674C4" w:rsidR="00886571" w:rsidRPr="00886571" w:rsidRDefault="00886571" w:rsidP="00886571">
      <w:pPr>
        <w:pStyle w:val="Normal1"/>
        <w:widowControl w:val="0"/>
        <w:numPr>
          <w:ilvl w:val="0"/>
          <w:numId w:val="38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t>In 1970, he became a freelance writer and continued publishing.</w:t>
      </w:r>
    </w:p>
    <w:p w14:paraId="3F161AE1" w14:textId="779ED5EE" w:rsidR="00886571" w:rsidRPr="00886571" w:rsidRDefault="00886571" w:rsidP="00886571">
      <w:pPr>
        <w:pStyle w:val="Normal1"/>
        <w:widowControl w:val="0"/>
        <w:numPr>
          <w:ilvl w:val="0"/>
          <w:numId w:val="38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lastRenderedPageBreak/>
        <w:t xml:space="preserve">Educated as a wildlife </w:t>
      </w:r>
      <w:r w:rsidR="00546471" w:rsidRPr="00886571">
        <w:rPr>
          <w:rFonts w:eastAsia="Roboto" w:cstheme="minorHAnsi"/>
          <w:bCs/>
          <w:sz w:val="24"/>
          <w:szCs w:val="24"/>
        </w:rPr>
        <w:t>biologist,</w:t>
      </w:r>
      <w:r w:rsidRPr="00886571">
        <w:rPr>
          <w:rFonts w:eastAsia="Roboto" w:cstheme="minorHAnsi"/>
          <w:bCs/>
          <w:sz w:val="24"/>
          <w:szCs w:val="24"/>
        </w:rPr>
        <w:t xml:space="preserve"> Pringle is noted as authoritative, well-researched works that inform readers about natural sciences and the environment.</w:t>
      </w:r>
    </w:p>
    <w:p w14:paraId="4E120107" w14:textId="4BEBE991" w:rsidR="00886571" w:rsidRPr="00886571" w:rsidRDefault="00886571" w:rsidP="00886571">
      <w:pPr>
        <w:pStyle w:val="Normal1"/>
        <w:widowControl w:val="0"/>
        <w:numPr>
          <w:ilvl w:val="0"/>
          <w:numId w:val="38"/>
        </w:numPr>
        <w:rPr>
          <w:rFonts w:eastAsia="Roboto" w:cstheme="minorHAnsi"/>
          <w:bCs/>
          <w:sz w:val="24"/>
          <w:szCs w:val="24"/>
        </w:rPr>
      </w:pPr>
      <w:r w:rsidRPr="00886571">
        <w:rPr>
          <w:rFonts w:eastAsia="Roboto" w:cstheme="minorHAnsi"/>
          <w:bCs/>
          <w:sz w:val="24"/>
          <w:szCs w:val="24"/>
        </w:rPr>
        <w:t xml:space="preserve">For his contributions to the world of Science, Pringle has </w:t>
      </w:r>
      <w:r w:rsidR="00546471" w:rsidRPr="00886571">
        <w:rPr>
          <w:rFonts w:eastAsia="Roboto" w:cstheme="minorHAnsi"/>
          <w:bCs/>
          <w:sz w:val="24"/>
          <w:szCs w:val="24"/>
        </w:rPr>
        <w:t>received many</w:t>
      </w:r>
      <w:r w:rsidRPr="00886571">
        <w:rPr>
          <w:rFonts w:eastAsia="Roboto" w:cstheme="minorHAnsi"/>
          <w:bCs/>
          <w:sz w:val="24"/>
          <w:szCs w:val="24"/>
        </w:rPr>
        <w:t xml:space="preserve"> awards and recognitions like- “The Best Guidebook Award</w:t>
      </w:r>
      <w:r w:rsidR="00546471" w:rsidRPr="00886571">
        <w:rPr>
          <w:rFonts w:eastAsia="Roboto" w:cstheme="minorHAnsi"/>
          <w:bCs/>
          <w:sz w:val="24"/>
          <w:szCs w:val="24"/>
        </w:rPr>
        <w:t>”,</w:t>
      </w:r>
      <w:r w:rsidRPr="00886571">
        <w:rPr>
          <w:rFonts w:eastAsia="Roboto" w:cstheme="minorHAnsi"/>
          <w:bCs/>
          <w:sz w:val="24"/>
          <w:szCs w:val="24"/>
        </w:rPr>
        <w:t xml:space="preserve"> </w:t>
      </w:r>
      <w:r w:rsidR="00546471" w:rsidRPr="00886571">
        <w:rPr>
          <w:rFonts w:eastAsia="Roboto" w:cstheme="minorHAnsi"/>
          <w:bCs/>
          <w:sz w:val="24"/>
          <w:szCs w:val="24"/>
        </w:rPr>
        <w:t>“Senior</w:t>
      </w:r>
      <w:r w:rsidRPr="00886571">
        <w:rPr>
          <w:rFonts w:eastAsia="Roboto" w:cstheme="minorHAnsi"/>
          <w:bCs/>
          <w:sz w:val="24"/>
          <w:szCs w:val="24"/>
        </w:rPr>
        <w:t xml:space="preserve"> Editor of a leading children’s magazine “Nature and Science</w:t>
      </w:r>
      <w:r w:rsidR="00546471" w:rsidRPr="00886571">
        <w:rPr>
          <w:rFonts w:eastAsia="Roboto" w:cstheme="minorHAnsi"/>
          <w:bCs/>
          <w:sz w:val="24"/>
          <w:szCs w:val="24"/>
        </w:rPr>
        <w:t>”,</w:t>
      </w:r>
      <w:r w:rsidRPr="00886571">
        <w:rPr>
          <w:rFonts w:eastAsia="Roboto" w:cstheme="minorHAnsi"/>
          <w:bCs/>
          <w:sz w:val="24"/>
          <w:szCs w:val="24"/>
        </w:rPr>
        <w:t xml:space="preserve"> </w:t>
      </w:r>
      <w:r w:rsidR="00546471" w:rsidRPr="00886571">
        <w:rPr>
          <w:rFonts w:eastAsia="Roboto" w:cstheme="minorHAnsi"/>
          <w:bCs/>
          <w:sz w:val="24"/>
          <w:szCs w:val="24"/>
        </w:rPr>
        <w:t>“The</w:t>
      </w:r>
      <w:r w:rsidRPr="00886571">
        <w:rPr>
          <w:rFonts w:eastAsia="Roboto" w:cstheme="minorHAnsi"/>
          <w:bCs/>
          <w:sz w:val="24"/>
          <w:szCs w:val="24"/>
        </w:rPr>
        <w:t xml:space="preserve"> New Jersey Institute of Technology Award</w:t>
      </w:r>
      <w:r w:rsidR="00546471" w:rsidRPr="00886571">
        <w:rPr>
          <w:rFonts w:eastAsia="Roboto" w:cstheme="minorHAnsi"/>
          <w:bCs/>
          <w:sz w:val="24"/>
          <w:szCs w:val="24"/>
        </w:rPr>
        <w:t>”,</w:t>
      </w:r>
      <w:r w:rsidRPr="00886571">
        <w:rPr>
          <w:rFonts w:eastAsia="Roboto" w:cstheme="minorHAnsi"/>
          <w:bCs/>
          <w:sz w:val="24"/>
          <w:szCs w:val="24"/>
        </w:rPr>
        <w:t xml:space="preserve"> </w:t>
      </w:r>
      <w:r w:rsidR="00546471" w:rsidRPr="00886571">
        <w:rPr>
          <w:rFonts w:eastAsia="Roboto" w:cstheme="minorHAnsi"/>
          <w:bCs/>
          <w:sz w:val="24"/>
          <w:szCs w:val="24"/>
        </w:rPr>
        <w:t>“Special</w:t>
      </w:r>
      <w:r w:rsidRPr="00886571">
        <w:rPr>
          <w:rFonts w:eastAsia="Roboto" w:cstheme="minorHAnsi"/>
          <w:bCs/>
          <w:sz w:val="24"/>
          <w:szCs w:val="24"/>
        </w:rPr>
        <w:t xml:space="preserve"> Conservation Award”, “Eva L. Gordon Award” and many more.</w:t>
      </w:r>
    </w:p>
    <w:p w14:paraId="091A9C82" w14:textId="0C1C9B68" w:rsidR="0078042D" w:rsidRDefault="0078042D" w:rsidP="002F3C49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2D6F7FFB" w14:textId="77777777" w:rsidR="00663663" w:rsidRPr="001104AA" w:rsidRDefault="00663663" w:rsidP="002F3C49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5CF2E9FC" w14:textId="77777777" w:rsidR="002F3C49" w:rsidRPr="001104AA" w:rsidRDefault="002F3C49" w:rsidP="002F3C49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36"/>
          <w:u w:val="single"/>
        </w:rPr>
      </w:pPr>
      <w:r w:rsidRPr="001104AA">
        <w:rPr>
          <w:rFonts w:asciiTheme="minorHAnsi" w:eastAsia="Roboto" w:hAnsiTheme="minorHAnsi" w:cstheme="minorHAnsi"/>
          <w:b/>
          <w:sz w:val="36"/>
          <w:u w:val="single"/>
        </w:rPr>
        <w:t>Steps to comprehensive explanations</w:t>
      </w:r>
    </w:p>
    <w:p w14:paraId="6E0762AD" w14:textId="695E634C" w:rsidR="002F3C49" w:rsidRPr="001104AA" w:rsidRDefault="002F3C49" w:rsidP="002F3C49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sz w:val="24"/>
          <w:szCs w:val="24"/>
        </w:rPr>
      </w:pPr>
      <w:r w:rsidRPr="001104AA">
        <w:rPr>
          <w:rFonts w:asciiTheme="minorHAnsi" w:eastAsia="Roboto" w:hAnsiTheme="minorHAnsi" w:cstheme="minorHAnsi"/>
          <w:sz w:val="24"/>
          <w:szCs w:val="24"/>
        </w:rPr>
        <w:t>a</w:t>
      </w:r>
      <w:r w:rsidRPr="000B11B9">
        <w:rPr>
          <w:rFonts w:asciiTheme="minorHAnsi" w:eastAsia="Roboto" w:hAnsiTheme="minorHAnsi" w:cstheme="minorHAnsi"/>
          <w:b/>
          <w:bCs/>
          <w:sz w:val="24"/>
          <w:szCs w:val="24"/>
        </w:rPr>
        <w:t xml:space="preserve">) </w:t>
      </w:r>
      <w:r w:rsidR="000B11B9" w:rsidRPr="000B11B9">
        <w:rPr>
          <w:rFonts w:asciiTheme="minorHAnsi" w:eastAsia="Roboto" w:hAnsiTheme="minorHAnsi" w:cstheme="minorHAnsi"/>
          <w:b/>
          <w:bCs/>
          <w:sz w:val="24"/>
          <w:szCs w:val="24"/>
        </w:rPr>
        <w:t>Einstein in History Class</w:t>
      </w:r>
      <w:r w:rsidR="000B11B9">
        <w:rPr>
          <w:rFonts w:asciiTheme="minorHAnsi" w:eastAsia="Roboto" w:hAnsiTheme="minorHAnsi" w:cstheme="minorHAnsi"/>
          <w:sz w:val="24"/>
          <w:szCs w:val="24"/>
        </w:rPr>
        <w:t xml:space="preserve"> </w:t>
      </w:r>
    </w:p>
    <w:p w14:paraId="271CEE12" w14:textId="1AE9356D" w:rsidR="00663663" w:rsidRPr="00AE267E" w:rsidRDefault="00920930" w:rsidP="0002797F">
      <w:pPr>
        <w:pStyle w:val="Normal1"/>
        <w:widowControl w:val="0"/>
        <w:numPr>
          <w:ilvl w:val="0"/>
          <w:numId w:val="40"/>
        </w:numPr>
        <w:spacing w:line="240" w:lineRule="auto"/>
        <w:ind w:left="720"/>
        <w:rPr>
          <w:rFonts w:asciiTheme="minorHAnsi" w:eastAsia="Roboto" w:hAnsiTheme="minorHAnsi" w:cstheme="minorHAnsi"/>
          <w:b/>
          <w:sz w:val="24"/>
        </w:rPr>
      </w:pPr>
      <w:r w:rsidRPr="00920930">
        <w:rPr>
          <w:rFonts w:eastAsia="Roboto" w:cstheme="minorHAnsi"/>
          <w:bCs/>
          <w:sz w:val="24"/>
          <w:lang w:val="en-GB"/>
        </w:rPr>
        <w:t xml:space="preserve">Once in the class when asked by the History Teacher </w:t>
      </w:r>
      <w:r w:rsidR="002F2851">
        <w:rPr>
          <w:rFonts w:eastAsia="Roboto" w:cstheme="minorHAnsi"/>
          <w:bCs/>
          <w:sz w:val="24"/>
          <w:lang w:val="en-GB"/>
        </w:rPr>
        <w:t>Mr</w:t>
      </w:r>
      <w:r w:rsidRPr="00920930">
        <w:rPr>
          <w:rFonts w:eastAsia="Roboto" w:cstheme="minorHAnsi"/>
          <w:bCs/>
          <w:sz w:val="24"/>
          <w:lang w:val="en-GB"/>
        </w:rPr>
        <w:t xml:space="preserve"> Braun to say in which year the Prussians defeated the French in the battle of Waterloo, Einstein replied with his habitual prosaic </w:t>
      </w:r>
      <w:proofErr w:type="gramStart"/>
      <w:r w:rsidRPr="00920930">
        <w:rPr>
          <w:rFonts w:eastAsia="Roboto" w:cstheme="minorHAnsi"/>
          <w:bCs/>
          <w:sz w:val="24"/>
          <w:lang w:val="en-GB"/>
        </w:rPr>
        <w:t>approach,  saying</w:t>
      </w:r>
      <w:proofErr w:type="gramEnd"/>
      <w:r w:rsidRPr="00920930">
        <w:rPr>
          <w:rFonts w:eastAsia="Roboto" w:cstheme="minorHAnsi"/>
          <w:bCs/>
          <w:sz w:val="24"/>
          <w:lang w:val="en-GB"/>
        </w:rPr>
        <w:t xml:space="preserve"> that he didn’t study any relevance in learning dates as to him, learning facts was not education. </w:t>
      </w:r>
    </w:p>
    <w:p w14:paraId="5E97BBB5" w14:textId="77777777" w:rsidR="00663663" w:rsidRDefault="00663663" w:rsidP="0031155E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  <w:b/>
          <w:sz w:val="24"/>
        </w:rPr>
      </w:pPr>
    </w:p>
    <w:p w14:paraId="5185AFB4" w14:textId="03AF46FD" w:rsidR="002F3C49" w:rsidRDefault="002F3C49" w:rsidP="00E863CC">
      <w:pPr>
        <w:pStyle w:val="Normal1"/>
        <w:widowControl w:val="0"/>
        <w:spacing w:after="0" w:line="240" w:lineRule="auto"/>
        <w:rPr>
          <w:rFonts w:asciiTheme="minorHAnsi" w:hAnsiTheme="minorHAnsi" w:cstheme="minorHAnsi"/>
          <w:b/>
          <w:sz w:val="24"/>
        </w:rPr>
      </w:pPr>
      <w:r w:rsidRPr="001104AA">
        <w:rPr>
          <w:rFonts w:asciiTheme="minorHAnsi" w:eastAsia="Roboto" w:hAnsiTheme="minorHAnsi" w:cstheme="minorHAnsi"/>
          <w:b/>
          <w:sz w:val="24"/>
        </w:rPr>
        <w:t xml:space="preserve">b) </w:t>
      </w:r>
      <w:r w:rsidR="00491EEE">
        <w:rPr>
          <w:rFonts w:asciiTheme="minorHAnsi" w:hAnsiTheme="minorHAnsi" w:cstheme="minorHAnsi"/>
          <w:b/>
          <w:sz w:val="24"/>
        </w:rPr>
        <w:t>Einstein Gets Scolded</w:t>
      </w:r>
    </w:p>
    <w:p w14:paraId="7643005E" w14:textId="77777777" w:rsidR="00DE3DE7" w:rsidRPr="001104AA" w:rsidRDefault="00DE3DE7" w:rsidP="00E863CC">
      <w:pPr>
        <w:pStyle w:val="Normal1"/>
        <w:widowControl w:val="0"/>
        <w:spacing w:after="0" w:line="240" w:lineRule="auto"/>
        <w:rPr>
          <w:rFonts w:asciiTheme="minorHAnsi" w:eastAsia="Roboto" w:hAnsiTheme="minorHAnsi" w:cstheme="minorHAnsi"/>
          <w:b/>
          <w:sz w:val="24"/>
        </w:rPr>
      </w:pPr>
    </w:p>
    <w:p w14:paraId="52248B54" w14:textId="4E73FB72" w:rsidR="00AE267E" w:rsidRPr="00AE267E" w:rsidRDefault="00E863CC" w:rsidP="00E863CC">
      <w:pPr>
        <w:pStyle w:val="Normal1"/>
        <w:widowControl w:val="0"/>
        <w:numPr>
          <w:ilvl w:val="0"/>
          <w:numId w:val="40"/>
        </w:numPr>
        <w:spacing w:line="240" w:lineRule="auto"/>
        <w:rPr>
          <w:rFonts w:eastAsia="Roboto" w:cstheme="minorHAnsi"/>
          <w:bCs/>
          <w:sz w:val="24"/>
        </w:rPr>
      </w:pPr>
      <w:r>
        <w:rPr>
          <w:rFonts w:eastAsia="Roboto" w:cstheme="minorHAnsi"/>
          <w:bCs/>
          <w:sz w:val="24"/>
          <w:lang w:val="en-GB"/>
        </w:rPr>
        <w:t xml:space="preserve">Einstein’s frank reply infuriates the History teacher. </w:t>
      </w:r>
    </w:p>
    <w:p w14:paraId="52821509" w14:textId="1824CEFC" w:rsidR="00AE267E" w:rsidRPr="00721266" w:rsidRDefault="00AE267E" w:rsidP="00E863CC">
      <w:pPr>
        <w:pStyle w:val="Normal1"/>
        <w:widowControl w:val="0"/>
        <w:numPr>
          <w:ilvl w:val="0"/>
          <w:numId w:val="40"/>
        </w:numPr>
        <w:spacing w:line="240" w:lineRule="auto"/>
        <w:rPr>
          <w:rFonts w:eastAsia="Roboto" w:cstheme="minorHAnsi"/>
          <w:bCs/>
          <w:sz w:val="24"/>
        </w:rPr>
      </w:pPr>
      <w:r>
        <w:rPr>
          <w:rFonts w:eastAsia="Roboto" w:cstheme="minorHAnsi"/>
          <w:bCs/>
          <w:sz w:val="24"/>
          <w:lang w:val="en-GB"/>
        </w:rPr>
        <w:t>Shocked and furious, the teacher satirizes Einstein by asking him to tell the class the Einstein theory of education.</w:t>
      </w:r>
    </w:p>
    <w:p w14:paraId="57254827" w14:textId="404A3C79" w:rsidR="00721266" w:rsidRPr="005F1336" w:rsidRDefault="00721266" w:rsidP="00E863CC">
      <w:pPr>
        <w:pStyle w:val="Normal1"/>
        <w:widowControl w:val="0"/>
        <w:numPr>
          <w:ilvl w:val="0"/>
          <w:numId w:val="40"/>
        </w:numPr>
        <w:spacing w:line="240" w:lineRule="auto"/>
        <w:rPr>
          <w:rFonts w:eastAsia="Roboto" w:cstheme="minorHAnsi"/>
          <w:bCs/>
          <w:sz w:val="24"/>
        </w:rPr>
      </w:pPr>
      <w:r>
        <w:rPr>
          <w:rFonts w:eastAsia="Roboto" w:cstheme="minorHAnsi"/>
          <w:bCs/>
          <w:sz w:val="24"/>
          <w:lang w:val="en-GB"/>
        </w:rPr>
        <w:t>Innocent Einstein finds himself in a state of frustration and sheer helplessness.</w:t>
      </w:r>
    </w:p>
    <w:p w14:paraId="7AFECA1E" w14:textId="7FB35935" w:rsidR="005F1336" w:rsidRPr="00AE267E" w:rsidRDefault="005F1336" w:rsidP="00E863CC">
      <w:pPr>
        <w:pStyle w:val="Normal1"/>
        <w:widowControl w:val="0"/>
        <w:numPr>
          <w:ilvl w:val="0"/>
          <w:numId w:val="40"/>
        </w:numPr>
        <w:spacing w:line="240" w:lineRule="auto"/>
        <w:rPr>
          <w:rFonts w:eastAsia="Roboto" w:cstheme="minorHAnsi"/>
          <w:bCs/>
          <w:sz w:val="24"/>
        </w:rPr>
      </w:pPr>
      <w:r>
        <w:rPr>
          <w:rFonts w:eastAsia="Roboto" w:cstheme="minorHAnsi"/>
          <w:bCs/>
          <w:sz w:val="24"/>
          <w:lang w:val="en-GB"/>
        </w:rPr>
        <w:t>He grows a feel</w:t>
      </w:r>
      <w:r w:rsidR="002F2851">
        <w:rPr>
          <w:rFonts w:eastAsia="Roboto" w:cstheme="minorHAnsi"/>
          <w:bCs/>
          <w:sz w:val="24"/>
          <w:lang w:val="en-GB"/>
        </w:rPr>
        <w:t>ing</w:t>
      </w:r>
      <w:r>
        <w:rPr>
          <w:rFonts w:eastAsia="Roboto" w:cstheme="minorHAnsi"/>
          <w:bCs/>
          <w:sz w:val="24"/>
          <w:lang w:val="en-GB"/>
        </w:rPr>
        <w:t xml:space="preserve"> of disgust towards the teachers who fail to encourage creativity</w:t>
      </w:r>
      <w:r w:rsidR="00824837">
        <w:rPr>
          <w:rFonts w:eastAsia="Roboto" w:cstheme="minorHAnsi"/>
          <w:bCs/>
          <w:sz w:val="24"/>
          <w:lang w:val="en-GB"/>
        </w:rPr>
        <w:t xml:space="preserve"> and progress.</w:t>
      </w:r>
    </w:p>
    <w:p w14:paraId="72DA6E83" w14:textId="77777777" w:rsidR="00E50911" w:rsidRDefault="00E50911" w:rsidP="006C4E0A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40CE84B0" w14:textId="6747966A" w:rsidR="00E50911" w:rsidRDefault="00E50911" w:rsidP="00E50911">
      <w:pPr>
        <w:pStyle w:val="ListParagraph"/>
        <w:spacing w:after="0" w:line="360" w:lineRule="auto"/>
        <w:ind w:left="0"/>
        <w:rPr>
          <w:rFonts w:cstheme="minorHAnsi"/>
          <w:b/>
        </w:rPr>
      </w:pPr>
      <w:r w:rsidRPr="0047241E">
        <w:rPr>
          <w:rFonts w:eastAsia="Roboto" w:cstheme="minorHAnsi"/>
          <w:b/>
        </w:rPr>
        <w:t xml:space="preserve">c) </w:t>
      </w:r>
      <w:r w:rsidR="00491EEE">
        <w:rPr>
          <w:rFonts w:cstheme="minorHAnsi"/>
          <w:b/>
        </w:rPr>
        <w:t>Einstein Hated the Atmosphere of Slum Violence</w:t>
      </w:r>
    </w:p>
    <w:p w14:paraId="1B73EF48" w14:textId="77777777" w:rsidR="00491EEE" w:rsidRPr="0047241E" w:rsidRDefault="00491EEE" w:rsidP="00E50911">
      <w:pPr>
        <w:pStyle w:val="ListParagraph"/>
        <w:spacing w:after="0" w:line="360" w:lineRule="auto"/>
        <w:ind w:left="0"/>
        <w:rPr>
          <w:rFonts w:cstheme="minorHAnsi"/>
          <w:b/>
        </w:rPr>
      </w:pPr>
    </w:p>
    <w:p w14:paraId="26C0ABFC" w14:textId="0D5847C6" w:rsidR="00701C03" w:rsidRPr="00701C03" w:rsidRDefault="00701C03" w:rsidP="00701C03">
      <w:pPr>
        <w:pStyle w:val="ListParagraph"/>
        <w:numPr>
          <w:ilvl w:val="0"/>
          <w:numId w:val="41"/>
        </w:numPr>
        <w:spacing w:line="360" w:lineRule="auto"/>
        <w:rPr>
          <w:rFonts w:cstheme="minorHAnsi"/>
          <w:lang w:val="en-IN"/>
        </w:rPr>
      </w:pPr>
      <w:r w:rsidRPr="00701C03">
        <w:rPr>
          <w:rFonts w:cstheme="minorHAnsi"/>
          <w:lang w:val="en-GB"/>
        </w:rPr>
        <w:t>Einstein dislike</w:t>
      </w:r>
      <w:r>
        <w:rPr>
          <w:rFonts w:cstheme="minorHAnsi"/>
          <w:lang w:val="en-GB"/>
        </w:rPr>
        <w:t>d</w:t>
      </w:r>
      <w:r w:rsidRPr="00701C03">
        <w:rPr>
          <w:rFonts w:cstheme="minorHAnsi"/>
          <w:lang w:val="en-GB"/>
        </w:rPr>
        <w:t xml:space="preserve"> the slum violence of the place he was staying where the beating of children by their mother and the beating of a wife by a drunken husband was a frequent practice.</w:t>
      </w:r>
    </w:p>
    <w:p w14:paraId="4DC51965" w14:textId="26013FFC" w:rsidR="00E50911" w:rsidRPr="00701C03" w:rsidRDefault="00701C03" w:rsidP="00701C03">
      <w:pPr>
        <w:pStyle w:val="ListParagraph"/>
        <w:numPr>
          <w:ilvl w:val="0"/>
          <w:numId w:val="41"/>
        </w:numPr>
        <w:spacing w:line="360" w:lineRule="auto"/>
        <w:rPr>
          <w:rFonts w:cstheme="minorHAnsi"/>
          <w:lang w:val="en-IN"/>
        </w:rPr>
      </w:pPr>
      <w:r>
        <w:rPr>
          <w:rFonts w:cstheme="minorHAnsi"/>
          <w:lang w:val="en-GB"/>
        </w:rPr>
        <w:t xml:space="preserve"> </w:t>
      </w:r>
      <w:r w:rsidRPr="00701C03">
        <w:rPr>
          <w:rFonts w:cstheme="minorHAnsi"/>
          <w:lang w:val="en-GB"/>
        </w:rPr>
        <w:t xml:space="preserve">Einstein </w:t>
      </w:r>
      <w:proofErr w:type="gramStart"/>
      <w:r w:rsidRPr="00701C03">
        <w:rPr>
          <w:rFonts w:cstheme="minorHAnsi"/>
          <w:lang w:val="en-GB"/>
        </w:rPr>
        <w:t>shared  all</w:t>
      </w:r>
      <w:proofErr w:type="gramEnd"/>
      <w:r w:rsidRPr="00701C03">
        <w:rPr>
          <w:rFonts w:cstheme="minorHAnsi"/>
          <w:lang w:val="en-GB"/>
        </w:rPr>
        <w:t xml:space="preserve">  about his feelings of discomfort and frustration  with his trusted friend –Yuri  who tried to convince him by telling him that he was lucky to at least have a room of his own</w:t>
      </w:r>
    </w:p>
    <w:p w14:paraId="1D6C2025" w14:textId="77777777" w:rsidR="00E50911" w:rsidRDefault="00E50911" w:rsidP="006C4E0A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5819E6DC" w14:textId="4DD4D7DC" w:rsidR="00E50911" w:rsidRPr="0047241E" w:rsidRDefault="00E50911" w:rsidP="00E50911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</w:rPr>
      </w:pPr>
      <w:r w:rsidRPr="0047241E">
        <w:rPr>
          <w:rFonts w:asciiTheme="minorHAnsi" w:eastAsia="Roboto" w:hAnsiTheme="minorHAnsi" w:cstheme="minorHAnsi"/>
          <w:b/>
        </w:rPr>
        <w:t xml:space="preserve">d) </w:t>
      </w:r>
      <w:r w:rsidR="007904BC">
        <w:rPr>
          <w:rFonts w:asciiTheme="minorHAnsi" w:hAnsiTheme="minorHAnsi" w:cstheme="minorHAnsi"/>
          <w:b/>
        </w:rPr>
        <w:t>Einstein Met his Cousin Elsa</w:t>
      </w:r>
    </w:p>
    <w:p w14:paraId="01F7EF22" w14:textId="33AF33C7" w:rsidR="00DE3DE7" w:rsidRPr="00DE3DE7" w:rsidRDefault="00DE3DE7" w:rsidP="00DE3DE7">
      <w:pPr>
        <w:pStyle w:val="Normal1"/>
        <w:widowControl w:val="0"/>
        <w:numPr>
          <w:ilvl w:val="0"/>
          <w:numId w:val="6"/>
        </w:numPr>
        <w:rPr>
          <w:rFonts w:eastAsia="Roboto" w:cstheme="minorHAnsi"/>
          <w:lang w:val="en-US"/>
        </w:rPr>
      </w:pPr>
      <w:r w:rsidRPr="00DE3DE7">
        <w:rPr>
          <w:rFonts w:eastAsia="Roboto" w:cstheme="minorHAnsi"/>
          <w:lang w:val="en-GB"/>
        </w:rPr>
        <w:t>He shared the same feelings of frustration with his cousin –</w:t>
      </w:r>
      <w:proofErr w:type="gramStart"/>
      <w:r w:rsidRPr="00DE3DE7">
        <w:rPr>
          <w:rFonts w:eastAsia="Roboto" w:cstheme="minorHAnsi"/>
          <w:lang w:val="en-GB"/>
        </w:rPr>
        <w:t>Elsa,  who</w:t>
      </w:r>
      <w:proofErr w:type="gramEnd"/>
      <w:r w:rsidRPr="00DE3DE7">
        <w:rPr>
          <w:rFonts w:eastAsia="Roboto" w:cstheme="minorHAnsi"/>
          <w:lang w:val="en-GB"/>
        </w:rPr>
        <w:t xml:space="preserve"> was living in Berlin and </w:t>
      </w:r>
      <w:r w:rsidRPr="00DE3DE7">
        <w:rPr>
          <w:rFonts w:eastAsia="Roboto" w:cstheme="minorHAnsi"/>
          <w:lang w:val="en-GB"/>
        </w:rPr>
        <w:lastRenderedPageBreak/>
        <w:t>used to visit Munich occasionally to meet Einstein.</w:t>
      </w:r>
    </w:p>
    <w:p w14:paraId="1F9D9936" w14:textId="6510362D" w:rsidR="00DE3DE7" w:rsidRPr="00DE3DE7" w:rsidRDefault="00DE3DE7" w:rsidP="00DE3DE7">
      <w:pPr>
        <w:pStyle w:val="Normal1"/>
        <w:widowControl w:val="0"/>
        <w:numPr>
          <w:ilvl w:val="0"/>
          <w:numId w:val="6"/>
        </w:numPr>
        <w:rPr>
          <w:rFonts w:eastAsia="Roboto" w:cstheme="minorHAnsi"/>
          <w:lang w:val="en-US"/>
        </w:rPr>
      </w:pPr>
      <w:r w:rsidRPr="00DE3DE7">
        <w:rPr>
          <w:rFonts w:eastAsia="Roboto" w:cstheme="minorHAnsi"/>
          <w:lang w:val="en-GB"/>
        </w:rPr>
        <w:t xml:space="preserve"> Motivating by nature, Elsa tried to counsel him encouraging him to continue his studies there in the School without thinking of leaving it.</w:t>
      </w:r>
    </w:p>
    <w:p w14:paraId="7C0B6663" w14:textId="7E5ED4B9" w:rsidR="00DE3DE7" w:rsidRPr="00DE3DE7" w:rsidRDefault="00DE3DE7" w:rsidP="00DE3DE7">
      <w:pPr>
        <w:pStyle w:val="Normal1"/>
        <w:widowControl w:val="0"/>
        <w:numPr>
          <w:ilvl w:val="0"/>
          <w:numId w:val="6"/>
        </w:numPr>
        <w:rPr>
          <w:rFonts w:eastAsia="Roboto" w:cstheme="minorHAnsi"/>
          <w:lang w:val="en-US"/>
        </w:rPr>
      </w:pPr>
      <w:r w:rsidRPr="00DE3DE7">
        <w:rPr>
          <w:rFonts w:eastAsia="Roboto" w:cstheme="minorHAnsi"/>
          <w:lang w:val="en-GB"/>
        </w:rPr>
        <w:t xml:space="preserve">Disappointed Albert explained to her his helplessness and his ideas of leaving the School, the place he hesitated the most. </w:t>
      </w:r>
    </w:p>
    <w:p w14:paraId="74BA6155" w14:textId="27E8D763" w:rsidR="00E50911" w:rsidRPr="001104AA" w:rsidRDefault="00E50911" w:rsidP="00DE3DE7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</w:rPr>
      </w:pPr>
    </w:p>
    <w:p w14:paraId="0F9FE68A" w14:textId="14FB3CC6" w:rsidR="00E50911" w:rsidRDefault="00E50911" w:rsidP="00561879">
      <w:pPr>
        <w:pStyle w:val="Normal1"/>
        <w:widowControl w:val="0"/>
        <w:spacing w:line="240" w:lineRule="auto"/>
        <w:rPr>
          <w:rFonts w:asciiTheme="minorHAnsi" w:hAnsiTheme="minorHAnsi" w:cstheme="minorHAnsi"/>
          <w:b/>
        </w:rPr>
      </w:pPr>
      <w:r w:rsidRPr="008D7A07">
        <w:rPr>
          <w:rFonts w:asciiTheme="minorHAnsi" w:eastAsia="Roboto" w:hAnsiTheme="minorHAnsi" w:cstheme="minorHAnsi"/>
          <w:b/>
        </w:rPr>
        <w:t xml:space="preserve">e) </w:t>
      </w:r>
      <w:r w:rsidR="00561879">
        <w:rPr>
          <w:rFonts w:asciiTheme="minorHAnsi" w:hAnsiTheme="minorHAnsi" w:cstheme="minorHAnsi"/>
          <w:b/>
        </w:rPr>
        <w:t>Einstein Plan</w:t>
      </w:r>
      <w:r w:rsidR="00DE3DE7">
        <w:rPr>
          <w:rFonts w:asciiTheme="minorHAnsi" w:hAnsiTheme="minorHAnsi" w:cstheme="minorHAnsi"/>
          <w:b/>
        </w:rPr>
        <w:t>s</w:t>
      </w:r>
      <w:r w:rsidR="00561879">
        <w:rPr>
          <w:rFonts w:asciiTheme="minorHAnsi" w:hAnsiTheme="minorHAnsi" w:cstheme="minorHAnsi"/>
          <w:b/>
        </w:rPr>
        <w:t xml:space="preserve"> to Get Away from School</w:t>
      </w:r>
    </w:p>
    <w:p w14:paraId="6B0B3A4D" w14:textId="250B0604" w:rsidR="005301DB" w:rsidRPr="005301DB" w:rsidRDefault="005301DB" w:rsidP="005301DB">
      <w:pPr>
        <w:pStyle w:val="Normal1"/>
        <w:widowControl w:val="0"/>
        <w:numPr>
          <w:ilvl w:val="0"/>
          <w:numId w:val="42"/>
        </w:numPr>
        <w:rPr>
          <w:rFonts w:cstheme="minorHAnsi"/>
          <w:bCs/>
        </w:rPr>
      </w:pPr>
      <w:r>
        <w:rPr>
          <w:rFonts w:cstheme="minorHAnsi"/>
          <w:bCs/>
          <w:lang w:val="en-GB"/>
        </w:rPr>
        <w:t>A</w:t>
      </w:r>
      <w:r w:rsidR="008437F8" w:rsidRPr="008437F8">
        <w:rPr>
          <w:rFonts w:cstheme="minorHAnsi"/>
          <w:bCs/>
          <w:lang w:val="en-GB"/>
        </w:rPr>
        <w:t>iring the feel of solitude,</w:t>
      </w:r>
      <w:r>
        <w:rPr>
          <w:rFonts w:cstheme="minorHAnsi"/>
          <w:bCs/>
          <w:lang w:val="en-GB"/>
        </w:rPr>
        <w:t xml:space="preserve"> helpless</w:t>
      </w:r>
      <w:r w:rsidR="008437F8" w:rsidRPr="008437F8">
        <w:rPr>
          <w:rFonts w:cstheme="minorHAnsi"/>
          <w:bCs/>
          <w:lang w:val="en-GB"/>
        </w:rPr>
        <w:t xml:space="preserve"> Albert expressed to Yuri about his idea of leaving the School stating that his stay there in that unpleasant place and continuing his studies in that hateful School was a wastage of his father’s money, everyone’s time and efforts</w:t>
      </w:r>
      <w:r>
        <w:rPr>
          <w:rFonts w:cstheme="minorHAnsi"/>
          <w:bCs/>
          <w:lang w:val="en-GB"/>
        </w:rPr>
        <w:t>.</w:t>
      </w:r>
    </w:p>
    <w:p w14:paraId="35B772E6" w14:textId="32F28485" w:rsidR="00DE3DE7" w:rsidRPr="005301DB" w:rsidRDefault="008437F8" w:rsidP="005301DB">
      <w:pPr>
        <w:pStyle w:val="Normal1"/>
        <w:widowControl w:val="0"/>
        <w:numPr>
          <w:ilvl w:val="0"/>
          <w:numId w:val="42"/>
        </w:numPr>
        <w:rPr>
          <w:rFonts w:cstheme="minorHAnsi"/>
          <w:bCs/>
        </w:rPr>
      </w:pPr>
      <w:r w:rsidRPr="005301DB">
        <w:rPr>
          <w:rFonts w:asciiTheme="minorHAnsi" w:hAnsiTheme="minorHAnsi" w:cstheme="minorHAnsi"/>
          <w:bCs/>
          <w:lang w:val="en-GB"/>
        </w:rPr>
        <w:t xml:space="preserve">Yuri asked him if he had any backup plan tom which Albert said that going to Milan would not be a great idea as </w:t>
      </w:r>
      <w:proofErr w:type="gramStart"/>
      <w:r w:rsidRPr="005301DB">
        <w:rPr>
          <w:rFonts w:asciiTheme="minorHAnsi" w:hAnsiTheme="minorHAnsi" w:cstheme="minorHAnsi"/>
          <w:bCs/>
          <w:lang w:val="en-GB"/>
        </w:rPr>
        <w:t>his  father</w:t>
      </w:r>
      <w:proofErr w:type="gramEnd"/>
      <w:r w:rsidRPr="005301DB">
        <w:rPr>
          <w:rFonts w:asciiTheme="minorHAnsi" w:hAnsiTheme="minorHAnsi" w:cstheme="minorHAnsi"/>
          <w:bCs/>
          <w:lang w:val="en-GB"/>
        </w:rPr>
        <w:t xml:space="preserve"> would send him back  </w:t>
      </w:r>
    </w:p>
    <w:p w14:paraId="050D5CFF" w14:textId="61ECD098" w:rsidR="00A359E5" w:rsidRDefault="00A359E5" w:rsidP="00A359E5">
      <w:pPr>
        <w:pStyle w:val="Normal1"/>
        <w:widowControl w:val="0"/>
        <w:spacing w:line="240" w:lineRule="auto"/>
        <w:rPr>
          <w:rFonts w:asciiTheme="minorHAnsi" w:hAnsiTheme="minorHAnsi" w:cstheme="minorHAnsi"/>
          <w:b/>
        </w:rPr>
      </w:pPr>
      <w:r>
        <w:rPr>
          <w:rFonts w:asciiTheme="minorHAnsi" w:eastAsia="Roboto" w:hAnsiTheme="minorHAnsi" w:cstheme="minorHAnsi"/>
          <w:b/>
        </w:rPr>
        <w:t>f</w:t>
      </w:r>
      <w:r w:rsidRPr="008D7A07">
        <w:rPr>
          <w:rFonts w:asciiTheme="minorHAnsi" w:eastAsia="Roboto" w:hAnsiTheme="minorHAnsi" w:cstheme="minorHAnsi"/>
          <w:b/>
        </w:rPr>
        <w:t xml:space="preserve">) </w:t>
      </w:r>
      <w:r>
        <w:rPr>
          <w:rFonts w:asciiTheme="minorHAnsi" w:hAnsiTheme="minorHAnsi" w:cstheme="minorHAnsi"/>
          <w:b/>
        </w:rPr>
        <w:t>The Doctor Gives Einstein a Medical Certificate</w:t>
      </w:r>
    </w:p>
    <w:p w14:paraId="550B310F" w14:textId="2965DE1F" w:rsidR="00A359E5" w:rsidRDefault="00A359E5" w:rsidP="00A359E5">
      <w:pPr>
        <w:pStyle w:val="Normal1"/>
        <w:widowControl w:val="0"/>
        <w:spacing w:line="240" w:lineRule="auto"/>
        <w:rPr>
          <w:rFonts w:asciiTheme="minorHAnsi" w:hAnsiTheme="minorHAnsi" w:cstheme="minorHAnsi"/>
          <w:b/>
        </w:rPr>
      </w:pPr>
    </w:p>
    <w:p w14:paraId="1E1665B8" w14:textId="1CD2BD95" w:rsidR="00872A2E" w:rsidRPr="00872A2E" w:rsidRDefault="00872A2E" w:rsidP="00872A2E">
      <w:pPr>
        <w:pStyle w:val="Normal1"/>
        <w:widowControl w:val="0"/>
        <w:numPr>
          <w:ilvl w:val="0"/>
          <w:numId w:val="43"/>
        </w:numPr>
        <w:spacing w:line="240" w:lineRule="auto"/>
        <w:rPr>
          <w:rFonts w:cstheme="minorHAnsi"/>
          <w:bCs/>
        </w:rPr>
      </w:pPr>
      <w:r w:rsidRPr="00872A2E">
        <w:rPr>
          <w:rFonts w:cstheme="minorHAnsi"/>
          <w:bCs/>
          <w:lang w:val="en-GB"/>
        </w:rPr>
        <w:t>The friendly doctor consoled him and told him about his friend Yuri’s having described to him everything.</w:t>
      </w:r>
    </w:p>
    <w:p w14:paraId="5C48F824" w14:textId="39687D42" w:rsidR="00872A2E" w:rsidRPr="00872A2E" w:rsidRDefault="00872A2E" w:rsidP="00872A2E">
      <w:pPr>
        <w:pStyle w:val="Normal1"/>
        <w:widowControl w:val="0"/>
        <w:numPr>
          <w:ilvl w:val="0"/>
          <w:numId w:val="43"/>
        </w:numPr>
        <w:spacing w:line="240" w:lineRule="auto"/>
        <w:rPr>
          <w:rFonts w:cstheme="minorHAnsi"/>
          <w:bCs/>
        </w:rPr>
      </w:pPr>
      <w:r w:rsidRPr="00872A2E">
        <w:rPr>
          <w:rFonts w:cstheme="minorHAnsi"/>
          <w:bCs/>
          <w:lang w:val="en-GB"/>
        </w:rPr>
        <w:t xml:space="preserve">The compassionate doctor issued a certificate to Einstein stating that the boy was close to a nervous breakdown and was advised to be kept away from </w:t>
      </w:r>
      <w:r w:rsidR="002F2851">
        <w:rPr>
          <w:rFonts w:cstheme="minorHAnsi"/>
          <w:bCs/>
          <w:lang w:val="en-GB"/>
        </w:rPr>
        <w:t>s</w:t>
      </w:r>
      <w:r w:rsidRPr="00872A2E">
        <w:rPr>
          <w:rFonts w:cstheme="minorHAnsi"/>
          <w:bCs/>
          <w:lang w:val="en-GB"/>
        </w:rPr>
        <w:t>chool at least for six months.</w:t>
      </w:r>
    </w:p>
    <w:p w14:paraId="05E1B1E6" w14:textId="0EE011F9" w:rsidR="00A359E5" w:rsidRDefault="00A359E5" w:rsidP="00A359E5">
      <w:pPr>
        <w:pStyle w:val="Normal1"/>
        <w:widowControl w:val="0"/>
        <w:spacing w:line="240" w:lineRule="auto"/>
        <w:rPr>
          <w:rFonts w:asciiTheme="minorHAnsi" w:hAnsiTheme="minorHAnsi" w:cstheme="minorHAnsi"/>
          <w:b/>
        </w:rPr>
      </w:pPr>
      <w:r>
        <w:rPr>
          <w:rFonts w:asciiTheme="minorHAnsi" w:eastAsia="Roboto" w:hAnsiTheme="minorHAnsi" w:cstheme="minorHAnsi"/>
          <w:b/>
        </w:rPr>
        <w:t>g</w:t>
      </w:r>
      <w:r w:rsidRPr="008D7A07">
        <w:rPr>
          <w:rFonts w:asciiTheme="minorHAnsi" w:eastAsia="Roboto" w:hAnsiTheme="minorHAnsi" w:cstheme="minorHAnsi"/>
          <w:b/>
        </w:rPr>
        <w:t xml:space="preserve">) </w:t>
      </w:r>
      <w:r>
        <w:rPr>
          <w:rFonts w:asciiTheme="minorHAnsi" w:hAnsiTheme="minorHAnsi" w:cstheme="minorHAnsi"/>
          <w:b/>
        </w:rPr>
        <w:t>Einstein Seeks a Reference</w:t>
      </w:r>
    </w:p>
    <w:p w14:paraId="5AC9B8F8" w14:textId="5E827466" w:rsidR="008E3F1F" w:rsidRDefault="00FA4CC2" w:rsidP="00326797">
      <w:pPr>
        <w:pStyle w:val="Normal1"/>
        <w:widowControl w:val="0"/>
        <w:numPr>
          <w:ilvl w:val="0"/>
          <w:numId w:val="45"/>
        </w:numPr>
        <w:spacing w:line="240" w:lineRule="auto"/>
        <w:rPr>
          <w:rFonts w:asciiTheme="minorHAnsi" w:hAnsiTheme="minorHAnsi" w:cstheme="minorHAnsi"/>
          <w:b/>
        </w:rPr>
      </w:pPr>
      <w:r w:rsidRPr="00872A2E">
        <w:rPr>
          <w:rFonts w:asciiTheme="minorHAnsi" w:hAnsiTheme="minorHAnsi" w:cstheme="minorHAnsi"/>
          <w:bCs/>
          <w:lang w:val="en-GB"/>
        </w:rPr>
        <w:t xml:space="preserve">Yuri </w:t>
      </w:r>
      <w:proofErr w:type="gramStart"/>
      <w:r w:rsidRPr="00872A2E">
        <w:rPr>
          <w:rFonts w:asciiTheme="minorHAnsi" w:hAnsiTheme="minorHAnsi" w:cstheme="minorHAnsi"/>
          <w:bCs/>
          <w:lang w:val="en-GB"/>
        </w:rPr>
        <w:t>suggested  Albert</w:t>
      </w:r>
      <w:proofErr w:type="gramEnd"/>
      <w:r w:rsidRPr="00872A2E">
        <w:rPr>
          <w:rFonts w:asciiTheme="minorHAnsi" w:hAnsiTheme="minorHAnsi" w:cstheme="minorHAnsi"/>
          <w:bCs/>
          <w:lang w:val="en-GB"/>
        </w:rPr>
        <w:t xml:space="preserve"> meet his favourite Mathematics Teacher – Mr Koch for a reference before Albert</w:t>
      </w:r>
      <w:r w:rsidR="002F2851">
        <w:rPr>
          <w:rFonts w:asciiTheme="minorHAnsi" w:hAnsiTheme="minorHAnsi" w:cstheme="minorHAnsi"/>
          <w:bCs/>
          <w:lang w:val="en-GB"/>
        </w:rPr>
        <w:t xml:space="preserve"> meets</w:t>
      </w:r>
      <w:r w:rsidRPr="00872A2E">
        <w:rPr>
          <w:rFonts w:asciiTheme="minorHAnsi" w:hAnsiTheme="minorHAnsi" w:cstheme="minorHAnsi"/>
          <w:bCs/>
          <w:lang w:val="en-GB"/>
        </w:rPr>
        <w:t xml:space="preserve"> the Head Teacher with the Medical Certificate</w:t>
      </w:r>
      <w:r>
        <w:rPr>
          <w:rFonts w:asciiTheme="minorHAnsi" w:hAnsiTheme="minorHAnsi" w:cstheme="minorHAnsi"/>
          <w:bCs/>
          <w:lang w:val="en-GB"/>
        </w:rPr>
        <w:t>.</w:t>
      </w:r>
    </w:p>
    <w:p w14:paraId="71D21988" w14:textId="77AF73E3" w:rsidR="008E3F1F" w:rsidRDefault="00CE5EB8" w:rsidP="008E3F1F">
      <w:pPr>
        <w:pStyle w:val="Normal1"/>
        <w:widowControl w:val="0"/>
        <w:spacing w:line="240" w:lineRule="auto"/>
        <w:rPr>
          <w:rFonts w:asciiTheme="minorHAnsi" w:hAnsiTheme="minorHAnsi" w:cstheme="minorHAnsi"/>
          <w:b/>
        </w:rPr>
      </w:pPr>
      <w:r>
        <w:rPr>
          <w:rFonts w:asciiTheme="minorHAnsi" w:eastAsia="Roboto" w:hAnsiTheme="minorHAnsi" w:cstheme="minorHAnsi"/>
          <w:b/>
        </w:rPr>
        <w:t>h</w:t>
      </w:r>
      <w:r w:rsidR="008E3F1F" w:rsidRPr="008D7A07">
        <w:rPr>
          <w:rFonts w:asciiTheme="minorHAnsi" w:eastAsia="Roboto" w:hAnsiTheme="minorHAnsi" w:cstheme="minorHAnsi"/>
          <w:b/>
        </w:rPr>
        <w:t xml:space="preserve">) </w:t>
      </w:r>
      <w:r w:rsidR="008E3F1F">
        <w:rPr>
          <w:rFonts w:asciiTheme="minorHAnsi" w:hAnsiTheme="minorHAnsi" w:cstheme="minorHAnsi"/>
          <w:b/>
        </w:rPr>
        <w:t xml:space="preserve">Einstein Summoned </w:t>
      </w:r>
      <w:proofErr w:type="gramStart"/>
      <w:r w:rsidR="008E3F1F">
        <w:rPr>
          <w:rFonts w:asciiTheme="minorHAnsi" w:hAnsiTheme="minorHAnsi" w:cstheme="minorHAnsi"/>
          <w:b/>
        </w:rPr>
        <w:t>By</w:t>
      </w:r>
      <w:proofErr w:type="gramEnd"/>
      <w:r w:rsidR="008E3F1F">
        <w:rPr>
          <w:rFonts w:asciiTheme="minorHAnsi" w:hAnsiTheme="minorHAnsi" w:cstheme="minorHAnsi"/>
          <w:b/>
        </w:rPr>
        <w:t xml:space="preserve"> Head Teacher</w:t>
      </w:r>
    </w:p>
    <w:p w14:paraId="0BFE35A8" w14:textId="1A6C1F3D" w:rsidR="00CE5EB8" w:rsidRPr="00326797" w:rsidRDefault="00326797" w:rsidP="00415A70">
      <w:pPr>
        <w:pStyle w:val="Normal1"/>
        <w:widowControl w:val="0"/>
        <w:numPr>
          <w:ilvl w:val="0"/>
          <w:numId w:val="44"/>
        </w:numPr>
        <w:spacing w:line="240" w:lineRule="auto"/>
        <w:rPr>
          <w:rFonts w:asciiTheme="minorHAnsi" w:hAnsiTheme="minorHAnsi" w:cstheme="minorHAnsi"/>
          <w:b/>
        </w:rPr>
      </w:pPr>
      <w:r w:rsidRPr="00326797">
        <w:rPr>
          <w:rFonts w:cstheme="minorHAnsi"/>
          <w:bCs/>
          <w:lang w:val="en-GB"/>
        </w:rPr>
        <w:t>Einstein was called by the Head Teacher who informed of the fact that he was being expelled from the School for his misbehaviour</w:t>
      </w:r>
      <w:r w:rsidRPr="00326797">
        <w:rPr>
          <w:rFonts w:cstheme="minorHAnsi"/>
          <w:b/>
          <w:lang w:val="en-GB"/>
        </w:rPr>
        <w:t>.</w:t>
      </w:r>
    </w:p>
    <w:p w14:paraId="3A0947D4" w14:textId="2273B152" w:rsidR="00CE5EB8" w:rsidRDefault="00CE5EB8" w:rsidP="008E3F1F">
      <w:pPr>
        <w:pStyle w:val="Normal1"/>
        <w:widowControl w:val="0"/>
        <w:spacing w:line="240" w:lineRule="auto"/>
        <w:rPr>
          <w:rFonts w:asciiTheme="minorHAnsi" w:hAnsiTheme="minorHAnsi" w:cstheme="minorHAnsi"/>
          <w:b/>
        </w:rPr>
      </w:pPr>
      <w:proofErr w:type="spellStart"/>
      <w:r>
        <w:rPr>
          <w:rFonts w:asciiTheme="minorHAnsi" w:eastAsia="Roboto" w:hAnsiTheme="minorHAnsi" w:cstheme="minorHAnsi"/>
          <w:b/>
        </w:rPr>
        <w:t>i</w:t>
      </w:r>
      <w:proofErr w:type="spellEnd"/>
      <w:r w:rsidRPr="008D7A07">
        <w:rPr>
          <w:rFonts w:asciiTheme="minorHAnsi" w:eastAsia="Roboto" w:hAnsiTheme="minorHAnsi" w:cstheme="minorHAnsi"/>
          <w:b/>
        </w:rPr>
        <w:t xml:space="preserve">) </w:t>
      </w:r>
      <w:r>
        <w:rPr>
          <w:rFonts w:asciiTheme="minorHAnsi" w:hAnsiTheme="minorHAnsi" w:cstheme="minorHAnsi"/>
          <w:b/>
        </w:rPr>
        <w:t>Einstein Happy to leave the School</w:t>
      </w:r>
    </w:p>
    <w:p w14:paraId="6D37A9AC" w14:textId="62C2D104" w:rsidR="00326797" w:rsidRPr="00326797" w:rsidRDefault="00326797" w:rsidP="00326797">
      <w:pPr>
        <w:pStyle w:val="Normal1"/>
        <w:widowControl w:val="0"/>
        <w:numPr>
          <w:ilvl w:val="0"/>
          <w:numId w:val="46"/>
        </w:numPr>
        <w:spacing w:line="240" w:lineRule="auto"/>
        <w:rPr>
          <w:rFonts w:cstheme="minorHAnsi"/>
          <w:bCs/>
        </w:rPr>
      </w:pPr>
      <w:r w:rsidRPr="00326797">
        <w:rPr>
          <w:rFonts w:cstheme="minorHAnsi"/>
          <w:bCs/>
          <w:lang w:val="en-GB"/>
        </w:rPr>
        <w:t xml:space="preserve">Determined to translate his ideas into reality, Einstein left the School with his head held high. </w:t>
      </w:r>
    </w:p>
    <w:p w14:paraId="0B750B8C" w14:textId="1D809108" w:rsidR="00326797" w:rsidRPr="00326797" w:rsidRDefault="00326797" w:rsidP="00326797">
      <w:pPr>
        <w:pStyle w:val="Normal1"/>
        <w:widowControl w:val="0"/>
        <w:numPr>
          <w:ilvl w:val="0"/>
          <w:numId w:val="46"/>
        </w:numPr>
        <w:spacing w:line="240" w:lineRule="auto"/>
        <w:rPr>
          <w:rFonts w:cstheme="minorHAnsi"/>
          <w:bCs/>
        </w:rPr>
      </w:pPr>
      <w:r w:rsidRPr="00326797">
        <w:rPr>
          <w:rFonts w:cstheme="minorHAnsi"/>
          <w:bCs/>
          <w:lang w:val="en-GB"/>
        </w:rPr>
        <w:t xml:space="preserve">He was so much disappointed with the Teachers of the </w:t>
      </w:r>
      <w:proofErr w:type="gramStart"/>
      <w:r w:rsidRPr="00326797">
        <w:rPr>
          <w:rFonts w:cstheme="minorHAnsi"/>
          <w:bCs/>
          <w:lang w:val="en-GB"/>
        </w:rPr>
        <w:t>School,  except</w:t>
      </w:r>
      <w:proofErr w:type="gramEnd"/>
      <w:r w:rsidRPr="00326797">
        <w:rPr>
          <w:rFonts w:cstheme="minorHAnsi"/>
          <w:bCs/>
          <w:lang w:val="en-GB"/>
        </w:rPr>
        <w:t xml:space="preserve"> his Mathematics Teacher –Mr. Koch that even when he left </w:t>
      </w:r>
      <w:r w:rsidR="002F2851">
        <w:rPr>
          <w:rFonts w:cstheme="minorHAnsi"/>
          <w:bCs/>
          <w:lang w:val="en-GB"/>
        </w:rPr>
        <w:t>s</w:t>
      </w:r>
      <w:r w:rsidRPr="00326797">
        <w:rPr>
          <w:rFonts w:cstheme="minorHAnsi"/>
          <w:bCs/>
          <w:lang w:val="en-GB"/>
        </w:rPr>
        <w:t>chool, he did not bid goodbye to any of them.</w:t>
      </w:r>
    </w:p>
    <w:p w14:paraId="4B666457" w14:textId="6848A1FE" w:rsidR="00326797" w:rsidRPr="00326797" w:rsidRDefault="00326797" w:rsidP="00326797">
      <w:pPr>
        <w:pStyle w:val="Normal1"/>
        <w:widowControl w:val="0"/>
        <w:numPr>
          <w:ilvl w:val="0"/>
          <w:numId w:val="46"/>
        </w:numPr>
        <w:spacing w:line="240" w:lineRule="auto"/>
        <w:rPr>
          <w:rFonts w:cstheme="minorHAnsi"/>
          <w:bCs/>
        </w:rPr>
      </w:pPr>
      <w:r w:rsidRPr="00326797">
        <w:rPr>
          <w:rFonts w:asciiTheme="minorHAnsi" w:hAnsiTheme="minorHAnsi" w:cstheme="minorHAnsi"/>
          <w:bCs/>
          <w:lang w:val="en-GB"/>
        </w:rPr>
        <w:t>Before leaving for Milan, Einstein only met his only trusted friend – Yuri who wished him good luck for his bright future</w:t>
      </w:r>
    </w:p>
    <w:p w14:paraId="56890F4F" w14:textId="1B79C53F" w:rsidR="00CE5EB8" w:rsidRPr="00326797" w:rsidRDefault="00CE5EB8" w:rsidP="008E3F1F">
      <w:pPr>
        <w:pStyle w:val="Normal1"/>
        <w:widowControl w:val="0"/>
        <w:spacing w:line="240" w:lineRule="auto"/>
        <w:rPr>
          <w:rFonts w:asciiTheme="minorHAnsi" w:hAnsiTheme="minorHAnsi" w:cstheme="minorHAnsi"/>
          <w:bCs/>
        </w:rPr>
      </w:pPr>
    </w:p>
    <w:p w14:paraId="2990C71F" w14:textId="3233C3CF" w:rsidR="00CE5EB8" w:rsidRDefault="00CE5EB8" w:rsidP="008E3F1F">
      <w:pPr>
        <w:pStyle w:val="Normal1"/>
        <w:widowControl w:val="0"/>
        <w:spacing w:line="240" w:lineRule="auto"/>
        <w:rPr>
          <w:rFonts w:asciiTheme="minorHAnsi" w:hAnsiTheme="minorHAnsi" w:cstheme="minorHAnsi"/>
          <w:b/>
        </w:rPr>
      </w:pPr>
    </w:p>
    <w:p w14:paraId="59739DC5" w14:textId="77777777" w:rsidR="006C4E0A" w:rsidRPr="001104AA" w:rsidRDefault="006C4E0A" w:rsidP="006C4E0A">
      <w:pPr>
        <w:pStyle w:val="Normal1"/>
        <w:widowControl w:val="0"/>
        <w:spacing w:line="240" w:lineRule="auto"/>
        <w:rPr>
          <w:rFonts w:asciiTheme="minorHAnsi" w:eastAsia="Roboto" w:hAnsiTheme="minorHAnsi" w:cstheme="minorHAnsi"/>
          <w:b/>
          <w:sz w:val="24"/>
          <w:u w:val="single"/>
        </w:rPr>
      </w:pPr>
      <w:r w:rsidRPr="001104AA">
        <w:rPr>
          <w:rFonts w:asciiTheme="minorHAnsi" w:eastAsia="Roboto" w:hAnsiTheme="minorHAnsi" w:cstheme="minorHAnsi"/>
          <w:b/>
          <w:sz w:val="24"/>
          <w:u w:val="single"/>
        </w:rPr>
        <w:t>Drilling of words and Linguistic expressions:</w:t>
      </w:r>
    </w:p>
    <w:p w14:paraId="2AC92AE5" w14:textId="0E5DEEFC" w:rsidR="007A7EAF" w:rsidRDefault="007A7EAF" w:rsidP="007A7EAF">
      <w:pPr>
        <w:pStyle w:val="Normal1"/>
        <w:widowControl w:val="0"/>
        <w:spacing w:line="240" w:lineRule="auto"/>
        <w:ind w:left="502"/>
        <w:rPr>
          <w:rFonts w:asciiTheme="minorHAnsi" w:eastAsia="Roboto" w:hAnsiTheme="minorHAnsi" w:cstheme="minorHAnsi"/>
          <w:sz w:val="24"/>
        </w:rPr>
      </w:pPr>
    </w:p>
    <w:p w14:paraId="37256970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lastRenderedPageBreak/>
        <w:t>Physicist –Scientist who studies Physics.</w:t>
      </w:r>
    </w:p>
    <w:p w14:paraId="314AC3EE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Expulsion –forced removal </w:t>
      </w:r>
    </w:p>
    <w:p w14:paraId="1C4B5DED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Unthinking – spontaneous</w:t>
      </w:r>
    </w:p>
    <w:p w14:paraId="125F061F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Amaze—surprise</w:t>
      </w:r>
    </w:p>
    <w:p w14:paraId="627A8F81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Heavy sarcasm –mockery</w:t>
      </w:r>
    </w:p>
    <w:p w14:paraId="12E02334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Flushed –be red in confusion </w:t>
      </w:r>
    </w:p>
    <w:p w14:paraId="3BB3457A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Stay in – remain </w:t>
      </w:r>
    </w:p>
    <w:p w14:paraId="677D2D03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Squalor—filth</w:t>
      </w:r>
    </w:p>
    <w:p w14:paraId="4834C82C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Slum violence --fights in the poorest areas of the town </w:t>
      </w:r>
    </w:p>
    <w:p w14:paraId="2BF01208" w14:textId="2B604780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Civilised –polite, refined, well – mannered</w:t>
      </w:r>
    </w:p>
    <w:p w14:paraId="33F092C6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Duel –conflict/ fight between two people</w:t>
      </w:r>
    </w:p>
    <w:p w14:paraId="2F3B95EA" w14:textId="27A3C40E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Scar –</w:t>
      </w:r>
      <w:r w:rsidR="002F2851">
        <w:rPr>
          <w:rFonts w:eastAsia="Roboto" w:cstheme="minorHAnsi"/>
          <w:sz w:val="24"/>
          <w:lang w:val="en-GB"/>
        </w:rPr>
        <w:t xml:space="preserve">the </w:t>
      </w:r>
      <w:r w:rsidRPr="006D6CC5">
        <w:rPr>
          <w:rFonts w:eastAsia="Roboto" w:cstheme="minorHAnsi"/>
          <w:sz w:val="24"/>
          <w:lang w:val="en-GB"/>
        </w:rPr>
        <w:t xml:space="preserve">mark </w:t>
      </w:r>
      <w:proofErr w:type="gramStart"/>
      <w:r w:rsidRPr="006D6CC5">
        <w:rPr>
          <w:rFonts w:eastAsia="Roboto" w:cstheme="minorHAnsi"/>
          <w:sz w:val="24"/>
          <w:lang w:val="en-GB"/>
        </w:rPr>
        <w:t>of  injury</w:t>
      </w:r>
      <w:proofErr w:type="gramEnd"/>
      <w:r w:rsidRPr="006D6CC5">
        <w:rPr>
          <w:rFonts w:eastAsia="Roboto" w:cstheme="minorHAnsi"/>
          <w:sz w:val="24"/>
          <w:lang w:val="en-GB"/>
        </w:rPr>
        <w:t xml:space="preserve"> </w:t>
      </w:r>
    </w:p>
    <w:p w14:paraId="1BF2FFA3" w14:textId="50A51CA9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Badge of honour – </w:t>
      </w:r>
      <w:r w:rsidR="002F2851">
        <w:rPr>
          <w:rFonts w:eastAsia="Roboto" w:cstheme="minorHAnsi"/>
          <w:sz w:val="24"/>
          <w:lang w:val="en-GB"/>
        </w:rPr>
        <w:t xml:space="preserve">the </w:t>
      </w:r>
      <w:r w:rsidRPr="006D6CC5">
        <w:rPr>
          <w:rFonts w:eastAsia="Roboto" w:cstheme="minorHAnsi"/>
          <w:sz w:val="24"/>
          <w:lang w:val="en-GB"/>
        </w:rPr>
        <w:t xml:space="preserve">mark </w:t>
      </w:r>
      <w:proofErr w:type="gramStart"/>
      <w:r w:rsidRPr="006D6CC5">
        <w:rPr>
          <w:rFonts w:eastAsia="Roboto" w:cstheme="minorHAnsi"/>
          <w:sz w:val="24"/>
          <w:lang w:val="en-GB"/>
        </w:rPr>
        <w:t>of  pride</w:t>
      </w:r>
      <w:proofErr w:type="gramEnd"/>
      <w:r w:rsidRPr="006D6CC5">
        <w:rPr>
          <w:rFonts w:eastAsia="Roboto" w:cstheme="minorHAnsi"/>
          <w:sz w:val="24"/>
          <w:lang w:val="en-GB"/>
        </w:rPr>
        <w:t xml:space="preserve"> </w:t>
      </w:r>
    </w:p>
    <w:p w14:paraId="4709BC5E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Glumly – sorrowfully</w:t>
      </w:r>
    </w:p>
    <w:p w14:paraId="5B8C3C83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Reluctant- unwilling</w:t>
      </w:r>
    </w:p>
    <w:p w14:paraId="2DFA49AE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Wailing –long and loud sound made by the Violin</w:t>
      </w:r>
    </w:p>
    <w:p w14:paraId="75E954C0" w14:textId="3D616AEF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Get on to one’s norms –annoy</w:t>
      </w:r>
      <w:r w:rsidR="002F2851">
        <w:rPr>
          <w:rFonts w:eastAsia="Roboto" w:cstheme="minorHAnsi"/>
          <w:sz w:val="24"/>
          <w:lang w:val="en-GB"/>
        </w:rPr>
        <w:t>/</w:t>
      </w:r>
      <w:r w:rsidRPr="006D6CC5">
        <w:rPr>
          <w:rFonts w:eastAsia="Roboto" w:cstheme="minorHAnsi"/>
          <w:sz w:val="24"/>
          <w:lang w:val="en-GB"/>
        </w:rPr>
        <w:t>irritate</w:t>
      </w:r>
    </w:p>
    <w:p w14:paraId="136540F7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Howling –crying</w:t>
      </w:r>
    </w:p>
    <w:p w14:paraId="2E79F6E8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Absurd –silly</w:t>
      </w:r>
    </w:p>
    <w:p w14:paraId="1801FE72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Turn out – end in the result </w:t>
      </w:r>
    </w:p>
    <w:p w14:paraId="1F8B1EED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Gleam – shine brightly</w:t>
      </w:r>
    </w:p>
    <w:p w14:paraId="372E36D3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Nervous breakdown – neurological disorder/ mental illness</w:t>
      </w:r>
    </w:p>
    <w:p w14:paraId="02FA167F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Merrily- happily</w:t>
      </w:r>
    </w:p>
    <w:p w14:paraId="4F3DB172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Assure – console / confirm to </w:t>
      </w:r>
    </w:p>
    <w:p w14:paraId="0CCD3BCF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High spirit-enthusiasm</w:t>
      </w:r>
    </w:p>
    <w:p w14:paraId="387C3311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Pretend-show off</w:t>
      </w:r>
    </w:p>
    <w:p w14:paraId="0FBFD5DE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Stand – tolerate</w:t>
      </w:r>
    </w:p>
    <w:p w14:paraId="4D7C4C16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lastRenderedPageBreak/>
        <w:t>Pull the wool over one’s eyes – deceive</w:t>
      </w:r>
    </w:p>
    <w:p w14:paraId="0AC3CB63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Face fall –face changing to a look of disappointment </w:t>
      </w:r>
    </w:p>
    <w:p w14:paraId="145E442C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Wide-eyed –staring in amazement</w:t>
      </w:r>
    </w:p>
    <w:p w14:paraId="7F6A1017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Briskly- smartly/ quickly</w:t>
      </w:r>
    </w:p>
    <w:p w14:paraId="22F846D5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Come off –succeed</w:t>
      </w:r>
    </w:p>
    <w:p w14:paraId="29C21240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Glowing reference-good reference appreciating the qualities of a person</w:t>
      </w:r>
    </w:p>
    <w:p w14:paraId="1542F5EC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Wonder –think</w:t>
      </w:r>
    </w:p>
    <w:p w14:paraId="44E11BF3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Puzzled –perplexed /unable</w:t>
      </w:r>
    </w:p>
    <w:p w14:paraId="0AFA227B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Summon – call </w:t>
      </w:r>
    </w:p>
    <w:p w14:paraId="39097D0F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 Finish with –stop getting </w:t>
      </w:r>
    </w:p>
    <w:p w14:paraId="3C0F8104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 xml:space="preserve">Dazed –startled/astonished </w:t>
      </w:r>
    </w:p>
    <w:p w14:paraId="39D544C1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Vaguely – indistinctly /unclearly</w:t>
      </w:r>
    </w:p>
    <w:p w14:paraId="45BB72D6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Expel – throw out</w:t>
      </w:r>
    </w:p>
    <w:p w14:paraId="43314399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Not mincing words –speaking bluntly/frankly</w:t>
      </w:r>
    </w:p>
    <w:p w14:paraId="53FB25D7" w14:textId="77777777" w:rsidR="006D6CC5" w:rsidRPr="006D6CC5" w:rsidRDefault="006D6CC5" w:rsidP="006D6CC5">
      <w:pPr>
        <w:pStyle w:val="Normal1"/>
        <w:widowControl w:val="0"/>
        <w:ind w:left="502"/>
        <w:rPr>
          <w:rFonts w:eastAsia="Roboto" w:cstheme="minorHAnsi"/>
          <w:sz w:val="24"/>
        </w:rPr>
      </w:pPr>
      <w:r w:rsidRPr="006D6CC5">
        <w:rPr>
          <w:rFonts w:eastAsia="Roboto" w:cstheme="minorHAnsi"/>
          <w:sz w:val="24"/>
          <w:lang w:val="en-GB"/>
        </w:rPr>
        <w:t>Of one’s own accord – voluntarily</w:t>
      </w:r>
    </w:p>
    <w:p w14:paraId="49ECC764" w14:textId="77777777" w:rsidR="006D6CC5" w:rsidRDefault="006D6CC5" w:rsidP="007A7EAF">
      <w:pPr>
        <w:pStyle w:val="Normal1"/>
        <w:widowControl w:val="0"/>
        <w:spacing w:line="240" w:lineRule="auto"/>
        <w:ind w:left="502"/>
        <w:rPr>
          <w:rFonts w:asciiTheme="minorHAnsi" w:eastAsia="Roboto" w:hAnsiTheme="minorHAnsi" w:cstheme="minorHAnsi"/>
          <w:b/>
          <w:sz w:val="24"/>
          <w:u w:val="single"/>
        </w:rPr>
      </w:pPr>
    </w:p>
    <w:p w14:paraId="03874A5D" w14:textId="12A11D46" w:rsidR="007A7EAF" w:rsidRPr="001104AA" w:rsidRDefault="007A7EAF" w:rsidP="007A7EAF">
      <w:pPr>
        <w:pStyle w:val="Normal1"/>
        <w:widowControl w:val="0"/>
        <w:spacing w:line="240" w:lineRule="auto"/>
        <w:ind w:left="502"/>
        <w:rPr>
          <w:rFonts w:asciiTheme="minorHAnsi" w:eastAsia="Roboto" w:hAnsiTheme="minorHAnsi" w:cstheme="minorHAnsi"/>
          <w:b/>
          <w:sz w:val="24"/>
          <w:u w:val="single"/>
        </w:rPr>
      </w:pPr>
      <w:r w:rsidRPr="001104AA">
        <w:rPr>
          <w:rFonts w:asciiTheme="minorHAnsi" w:eastAsia="Roboto" w:hAnsiTheme="minorHAnsi" w:cstheme="minorHAnsi"/>
          <w:b/>
          <w:sz w:val="24"/>
          <w:u w:val="single"/>
        </w:rPr>
        <w:t>Related Question from the potion taught:</w:t>
      </w:r>
    </w:p>
    <w:p w14:paraId="783C7705" w14:textId="77777777" w:rsidR="007A7EAF" w:rsidRPr="007A7EAF" w:rsidRDefault="007A7EAF" w:rsidP="007A7EAF">
      <w:pPr>
        <w:pStyle w:val="Normal1"/>
        <w:widowControl w:val="0"/>
        <w:ind w:left="502"/>
        <w:rPr>
          <w:rFonts w:eastAsia="Roboto" w:cstheme="minorHAnsi"/>
          <w:sz w:val="24"/>
          <w:lang w:val="en-US"/>
        </w:rPr>
      </w:pPr>
    </w:p>
    <w:p w14:paraId="121A597B" w14:textId="5D503A73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bookmarkStart w:id="0" w:name="_Hlk46587624"/>
      <w:r w:rsidRPr="00E07346">
        <w:rPr>
          <w:rFonts w:eastAsia="Roboto" w:cstheme="minorHAnsi"/>
          <w:lang w:val="en-GB"/>
        </w:rPr>
        <w:t>1.</w:t>
      </w:r>
      <w:r w:rsidR="002F2851">
        <w:rPr>
          <w:rFonts w:eastAsia="Roboto" w:cstheme="minorHAnsi"/>
          <w:lang w:val="en-GB"/>
        </w:rPr>
        <w:t xml:space="preserve"> </w:t>
      </w:r>
      <w:r w:rsidRPr="00E07346">
        <w:rPr>
          <w:rFonts w:eastAsia="Roboto" w:cstheme="minorHAnsi"/>
          <w:lang w:val="en-GB"/>
        </w:rPr>
        <w:t xml:space="preserve">Why did Einstein say </w:t>
      </w:r>
      <w:proofErr w:type="gramStart"/>
      <w:r w:rsidRPr="00E07346">
        <w:rPr>
          <w:rFonts w:eastAsia="Roboto" w:cstheme="minorHAnsi"/>
          <w:lang w:val="en-GB"/>
        </w:rPr>
        <w:t>“ I</w:t>
      </w:r>
      <w:proofErr w:type="gramEnd"/>
      <w:r w:rsidRPr="00E07346">
        <w:rPr>
          <w:rFonts w:eastAsia="Roboto" w:cstheme="minorHAnsi"/>
          <w:lang w:val="en-GB"/>
        </w:rPr>
        <w:t xml:space="preserve"> can’t see any point in learning dates ”?</w:t>
      </w:r>
    </w:p>
    <w:p w14:paraId="17E76B8C" w14:textId="32333C3C" w:rsidR="006D6CC5" w:rsidRDefault="006D6CC5" w:rsidP="006D6CC5">
      <w:pPr>
        <w:pStyle w:val="Normal1"/>
        <w:widowControl w:val="0"/>
        <w:ind w:left="502"/>
        <w:rPr>
          <w:rFonts w:eastAsia="Roboto" w:cstheme="minorHAnsi"/>
          <w:lang w:val="en-GB"/>
        </w:rPr>
      </w:pPr>
      <w:r w:rsidRPr="00E07346">
        <w:rPr>
          <w:rFonts w:eastAsia="Roboto" w:cstheme="minorHAnsi"/>
          <w:lang w:val="en-GB"/>
        </w:rPr>
        <w:t>2.</w:t>
      </w:r>
      <w:r w:rsidR="002F2851">
        <w:rPr>
          <w:rFonts w:eastAsia="Roboto" w:cstheme="minorHAnsi"/>
          <w:lang w:val="en-GB"/>
        </w:rPr>
        <w:t xml:space="preserve"> </w:t>
      </w:r>
      <w:r w:rsidRPr="00E07346">
        <w:rPr>
          <w:rFonts w:eastAsia="Roboto" w:cstheme="minorHAnsi"/>
          <w:lang w:val="en-GB"/>
        </w:rPr>
        <w:t>What was Einstein’s view on education?</w:t>
      </w:r>
    </w:p>
    <w:p w14:paraId="2415A59D" w14:textId="729A903A" w:rsidR="006D6CC5" w:rsidRDefault="00B45DB0" w:rsidP="006D6CC5">
      <w:pPr>
        <w:pStyle w:val="Normal1"/>
        <w:widowControl w:val="0"/>
        <w:ind w:left="502"/>
        <w:rPr>
          <w:rFonts w:eastAsia="Roboto" w:cstheme="minorHAnsi"/>
          <w:lang w:val="en-GB"/>
        </w:rPr>
      </w:pPr>
      <w:r>
        <w:rPr>
          <w:rFonts w:eastAsia="Roboto" w:cstheme="minorHAnsi"/>
          <w:lang w:val="en-GB"/>
        </w:rPr>
        <w:t xml:space="preserve">3. </w:t>
      </w:r>
      <w:r w:rsidR="006D6CC5" w:rsidRPr="00E07346">
        <w:rPr>
          <w:rFonts w:eastAsia="Roboto" w:cstheme="minorHAnsi"/>
          <w:lang w:val="en-GB"/>
        </w:rPr>
        <w:t>Do you think Einstein was impolite while responding to teachers</w:t>
      </w:r>
      <w:proofErr w:type="gramStart"/>
      <w:r w:rsidR="006D6CC5" w:rsidRPr="00E07346">
        <w:rPr>
          <w:rFonts w:eastAsia="Roboto" w:cstheme="minorHAnsi"/>
          <w:lang w:val="en-GB"/>
        </w:rPr>
        <w:t>’  questions</w:t>
      </w:r>
      <w:proofErr w:type="gramEnd"/>
      <w:r w:rsidR="006D6CC5" w:rsidRPr="00E07346">
        <w:rPr>
          <w:rFonts w:eastAsia="Roboto" w:cstheme="minorHAnsi"/>
          <w:lang w:val="en-GB"/>
        </w:rPr>
        <w:t xml:space="preserve"> in the classes?</w:t>
      </w:r>
    </w:p>
    <w:p w14:paraId="6D7F4403" w14:textId="2FD70118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t xml:space="preserve"> 4.</w:t>
      </w:r>
      <w:r w:rsidR="002F2851">
        <w:rPr>
          <w:rFonts w:eastAsia="Roboto" w:cstheme="minorHAnsi"/>
          <w:lang w:val="en-GB"/>
        </w:rPr>
        <w:t xml:space="preserve"> </w:t>
      </w:r>
      <w:r w:rsidR="006D6CC5" w:rsidRPr="00E07346">
        <w:rPr>
          <w:rFonts w:eastAsia="Roboto" w:cstheme="minorHAnsi"/>
          <w:lang w:val="en-GB"/>
        </w:rPr>
        <w:t>How did Mr Braun treat Einstein in the History class?</w:t>
      </w:r>
    </w:p>
    <w:p w14:paraId="466107F9" w14:textId="6A32E287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t>5</w:t>
      </w:r>
      <w:r w:rsidR="006D6CC5" w:rsidRPr="00E07346">
        <w:rPr>
          <w:rFonts w:eastAsia="Roboto" w:cstheme="minorHAnsi"/>
          <w:lang w:val="en-GB"/>
        </w:rPr>
        <w:t>. Was Einstein happy at School? Why?</w:t>
      </w:r>
    </w:p>
    <w:p w14:paraId="137BB00E" w14:textId="05B9D110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t>6</w:t>
      </w:r>
      <w:r w:rsidR="006D6CC5" w:rsidRPr="00E07346">
        <w:rPr>
          <w:rFonts w:eastAsia="Roboto" w:cstheme="minorHAnsi"/>
          <w:lang w:val="en-GB"/>
        </w:rPr>
        <w:t>.</w:t>
      </w:r>
      <w:r w:rsidR="002F2851">
        <w:rPr>
          <w:rFonts w:eastAsia="Roboto" w:cstheme="minorHAnsi"/>
          <w:lang w:val="en-GB"/>
        </w:rPr>
        <w:t xml:space="preserve"> </w:t>
      </w:r>
      <w:r w:rsidR="006D6CC5" w:rsidRPr="00E07346">
        <w:rPr>
          <w:rFonts w:eastAsia="Roboto" w:cstheme="minorHAnsi"/>
          <w:lang w:val="en-GB"/>
        </w:rPr>
        <w:t>What impression do you form of Einstein from his interaction with his History Teacher – Mr Braun?</w:t>
      </w:r>
    </w:p>
    <w:p w14:paraId="0B1DBF56" w14:textId="48C72A36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t>7</w:t>
      </w:r>
      <w:r w:rsidR="006D6CC5" w:rsidRPr="00E07346">
        <w:rPr>
          <w:rFonts w:eastAsia="Roboto" w:cstheme="minorHAnsi"/>
          <w:lang w:val="en-GB"/>
        </w:rPr>
        <w:t>. Who was Yuri? What did he tell Einstein when he was told about his discomfort and frustration?</w:t>
      </w:r>
    </w:p>
    <w:p w14:paraId="0F420D34" w14:textId="6A175706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t>8</w:t>
      </w:r>
      <w:r w:rsidR="006D6CC5" w:rsidRPr="00E07346">
        <w:rPr>
          <w:rFonts w:eastAsia="Roboto" w:cstheme="minorHAnsi"/>
          <w:lang w:val="en-GB"/>
        </w:rPr>
        <w:t>. Who was Elsa?</w:t>
      </w:r>
      <w:r w:rsidR="002F2851">
        <w:rPr>
          <w:rFonts w:eastAsia="Roboto" w:cstheme="minorHAnsi"/>
          <w:lang w:val="en-GB"/>
        </w:rPr>
        <w:t xml:space="preserve"> </w:t>
      </w:r>
      <w:r w:rsidR="006D6CC5" w:rsidRPr="00E07346">
        <w:rPr>
          <w:rFonts w:eastAsia="Roboto" w:cstheme="minorHAnsi"/>
          <w:lang w:val="en-GB"/>
        </w:rPr>
        <w:t>What advice did she give to Einstein?</w:t>
      </w:r>
    </w:p>
    <w:p w14:paraId="740137E3" w14:textId="1C7265BC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t>9</w:t>
      </w:r>
      <w:r w:rsidR="006D6CC5" w:rsidRPr="00E07346">
        <w:rPr>
          <w:rFonts w:eastAsia="Roboto" w:cstheme="minorHAnsi"/>
          <w:lang w:val="en-GB"/>
        </w:rPr>
        <w:t>. Why did the author refer to Einstein’s interest in music as his only comfort?</w:t>
      </w:r>
    </w:p>
    <w:p w14:paraId="6DCA01EA" w14:textId="33E0DB2A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lastRenderedPageBreak/>
        <w:t>10</w:t>
      </w:r>
      <w:r w:rsidR="006D6CC5" w:rsidRPr="00E07346">
        <w:rPr>
          <w:rFonts w:eastAsia="Roboto" w:cstheme="minorHAnsi"/>
          <w:lang w:val="en-GB"/>
        </w:rPr>
        <w:t>.</w:t>
      </w:r>
      <w:r w:rsidR="002F2851">
        <w:rPr>
          <w:rFonts w:eastAsia="Roboto" w:cstheme="minorHAnsi"/>
          <w:lang w:val="en-GB"/>
        </w:rPr>
        <w:t xml:space="preserve"> </w:t>
      </w:r>
      <w:r w:rsidR="006D6CC5" w:rsidRPr="00E07346">
        <w:rPr>
          <w:rFonts w:eastAsia="Roboto" w:cstheme="minorHAnsi"/>
          <w:lang w:val="en-GB"/>
        </w:rPr>
        <w:t xml:space="preserve">Why did Einstein want to get a Medical Certificate? </w:t>
      </w:r>
    </w:p>
    <w:p w14:paraId="79B850FC" w14:textId="5444B7B1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1</w:t>
      </w:r>
      <w:r w:rsidRPr="00E07346">
        <w:rPr>
          <w:rFonts w:eastAsia="Roboto" w:cstheme="minorHAnsi"/>
          <w:lang w:val="en-GB"/>
        </w:rPr>
        <w:t>.</w:t>
      </w:r>
      <w:r w:rsidR="002F2851">
        <w:rPr>
          <w:rFonts w:eastAsia="Roboto" w:cstheme="minorHAnsi"/>
          <w:lang w:val="en-GB"/>
        </w:rPr>
        <w:t xml:space="preserve"> </w:t>
      </w:r>
      <w:r w:rsidRPr="00E07346">
        <w:rPr>
          <w:rFonts w:eastAsia="Roboto" w:cstheme="minorHAnsi"/>
          <w:lang w:val="en-GB"/>
        </w:rPr>
        <w:t xml:space="preserve">Why did Yuri call Einstein </w:t>
      </w:r>
      <w:proofErr w:type="gramStart"/>
      <w:r w:rsidRPr="00E07346">
        <w:rPr>
          <w:rFonts w:eastAsia="Roboto" w:cstheme="minorHAnsi"/>
          <w:lang w:val="en-GB"/>
        </w:rPr>
        <w:t>“ the</w:t>
      </w:r>
      <w:proofErr w:type="gramEnd"/>
      <w:r w:rsidRPr="00E07346">
        <w:rPr>
          <w:rFonts w:eastAsia="Roboto" w:cstheme="minorHAnsi"/>
          <w:lang w:val="en-GB"/>
        </w:rPr>
        <w:t xml:space="preserve"> world’s worst liar ”?</w:t>
      </w:r>
    </w:p>
    <w:p w14:paraId="2F07D1CD" w14:textId="41974441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2</w:t>
      </w:r>
      <w:r w:rsidRPr="00E07346">
        <w:rPr>
          <w:rFonts w:eastAsia="Roboto" w:cstheme="minorHAnsi"/>
          <w:lang w:val="en-GB"/>
        </w:rPr>
        <w:t>.</w:t>
      </w:r>
      <w:r w:rsidR="002F2851">
        <w:rPr>
          <w:rFonts w:eastAsia="Roboto" w:cstheme="minorHAnsi"/>
          <w:lang w:val="en-GB"/>
        </w:rPr>
        <w:t xml:space="preserve"> </w:t>
      </w:r>
      <w:r w:rsidRPr="00E07346">
        <w:rPr>
          <w:rFonts w:eastAsia="Roboto" w:cstheme="minorHAnsi"/>
          <w:lang w:val="en-GB"/>
        </w:rPr>
        <w:t>Give your impression of Yuri.</w:t>
      </w:r>
    </w:p>
    <w:p w14:paraId="5A0881DC" w14:textId="18AA018D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3</w:t>
      </w:r>
      <w:r w:rsidRPr="00E07346">
        <w:rPr>
          <w:rFonts w:eastAsia="Roboto" w:cstheme="minorHAnsi"/>
          <w:lang w:val="en-GB"/>
        </w:rPr>
        <w:t>. Who was Dr Ernst Well? How did he help Einstein?</w:t>
      </w:r>
    </w:p>
    <w:p w14:paraId="136AAD57" w14:textId="1B68E867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4</w:t>
      </w:r>
      <w:r w:rsidRPr="00E07346">
        <w:rPr>
          <w:rFonts w:eastAsia="Roboto" w:cstheme="minorHAnsi"/>
          <w:lang w:val="en-GB"/>
        </w:rPr>
        <w:t xml:space="preserve">. What did Einstein plan to do after leaving </w:t>
      </w:r>
      <w:r w:rsidR="002F2851">
        <w:rPr>
          <w:rFonts w:eastAsia="Roboto" w:cstheme="minorHAnsi"/>
          <w:lang w:val="en-GB"/>
        </w:rPr>
        <w:t>s</w:t>
      </w:r>
      <w:r w:rsidRPr="00E07346">
        <w:rPr>
          <w:rFonts w:eastAsia="Roboto" w:cstheme="minorHAnsi"/>
          <w:lang w:val="en-GB"/>
        </w:rPr>
        <w:t>chool and how did he achieve it?</w:t>
      </w:r>
    </w:p>
    <w:p w14:paraId="7E88A2F7" w14:textId="164D4150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5</w:t>
      </w:r>
      <w:r w:rsidRPr="00E07346">
        <w:rPr>
          <w:rFonts w:eastAsia="Roboto" w:cstheme="minorHAnsi"/>
          <w:lang w:val="en-GB"/>
        </w:rPr>
        <w:t>. What did Yuri suggest to Einstein before going to meet the Head Teacher?</w:t>
      </w:r>
    </w:p>
    <w:p w14:paraId="5AE0DF0E" w14:textId="22A887F8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6</w:t>
      </w:r>
      <w:r w:rsidRPr="00E07346">
        <w:rPr>
          <w:rFonts w:eastAsia="Roboto" w:cstheme="minorHAnsi"/>
          <w:lang w:val="en-GB"/>
        </w:rPr>
        <w:t>. Who was Mr Koch? What were his views about Einstein’s abilities?</w:t>
      </w:r>
    </w:p>
    <w:p w14:paraId="7FDA09B4" w14:textId="3674F2B0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7</w:t>
      </w:r>
      <w:r w:rsidRPr="00E07346">
        <w:rPr>
          <w:rFonts w:eastAsia="Roboto" w:cstheme="minorHAnsi"/>
          <w:lang w:val="en-GB"/>
        </w:rPr>
        <w:t xml:space="preserve">. </w:t>
      </w:r>
      <w:proofErr w:type="gramStart"/>
      <w:r w:rsidRPr="00E07346">
        <w:rPr>
          <w:rFonts w:eastAsia="Roboto" w:cstheme="minorHAnsi"/>
          <w:lang w:val="en-GB"/>
        </w:rPr>
        <w:t>“ I</w:t>
      </w:r>
      <w:proofErr w:type="gramEnd"/>
      <w:r w:rsidRPr="00E07346">
        <w:rPr>
          <w:rFonts w:eastAsia="Roboto" w:cstheme="minorHAnsi"/>
          <w:lang w:val="en-GB"/>
        </w:rPr>
        <w:t xml:space="preserve"> knew you were going to leave before you knew yourself ”. Who speaks to whom and in which context?</w:t>
      </w:r>
    </w:p>
    <w:p w14:paraId="6AB334A0" w14:textId="6D62C8BE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8</w:t>
      </w:r>
      <w:r w:rsidRPr="00E07346">
        <w:rPr>
          <w:rFonts w:eastAsia="Roboto" w:cstheme="minorHAnsi"/>
          <w:lang w:val="en-GB"/>
        </w:rPr>
        <w:t>.</w:t>
      </w:r>
      <w:r w:rsidR="002F2851">
        <w:rPr>
          <w:rFonts w:eastAsia="Roboto" w:cstheme="minorHAnsi"/>
          <w:lang w:val="en-GB"/>
        </w:rPr>
        <w:t xml:space="preserve"> </w:t>
      </w:r>
      <w:r w:rsidRPr="00E07346">
        <w:rPr>
          <w:rFonts w:eastAsia="Roboto" w:cstheme="minorHAnsi"/>
          <w:lang w:val="en-GB"/>
        </w:rPr>
        <w:t>Why was Einstein called to the Head Teacher’s room?</w:t>
      </w:r>
    </w:p>
    <w:p w14:paraId="77F6D03D" w14:textId="01BC21D4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1</w:t>
      </w:r>
      <w:r w:rsidR="00B45DB0">
        <w:rPr>
          <w:rFonts w:eastAsia="Roboto" w:cstheme="minorHAnsi"/>
          <w:lang w:val="en-GB"/>
        </w:rPr>
        <w:t>9</w:t>
      </w:r>
      <w:r w:rsidRPr="00E07346">
        <w:rPr>
          <w:rFonts w:eastAsia="Roboto" w:cstheme="minorHAnsi"/>
          <w:lang w:val="en-GB"/>
        </w:rPr>
        <w:t xml:space="preserve">. </w:t>
      </w:r>
      <w:proofErr w:type="gramStart"/>
      <w:r w:rsidRPr="00E07346">
        <w:rPr>
          <w:rFonts w:eastAsia="Roboto" w:cstheme="minorHAnsi"/>
          <w:lang w:val="en-GB"/>
        </w:rPr>
        <w:t>“ Einstein</w:t>
      </w:r>
      <w:proofErr w:type="gramEnd"/>
      <w:r w:rsidRPr="00E07346">
        <w:rPr>
          <w:rFonts w:eastAsia="Roboto" w:cstheme="minorHAnsi"/>
          <w:lang w:val="en-GB"/>
        </w:rPr>
        <w:t xml:space="preserve"> felt the medical certificate almost burning a hole in his pocket ”.Why?</w:t>
      </w:r>
    </w:p>
    <w:p w14:paraId="529FA680" w14:textId="296A7EC9" w:rsidR="006D6CC5" w:rsidRPr="00E07346" w:rsidRDefault="00B45DB0" w:rsidP="006D6CC5">
      <w:pPr>
        <w:pStyle w:val="Normal1"/>
        <w:widowControl w:val="0"/>
        <w:ind w:left="502"/>
        <w:rPr>
          <w:rFonts w:eastAsia="Roboto" w:cstheme="minorHAnsi"/>
        </w:rPr>
      </w:pPr>
      <w:r>
        <w:rPr>
          <w:rFonts w:eastAsia="Roboto" w:cstheme="minorHAnsi"/>
          <w:lang w:val="en-GB"/>
        </w:rPr>
        <w:t>20</w:t>
      </w:r>
      <w:r w:rsidR="006D6CC5" w:rsidRPr="00E07346">
        <w:rPr>
          <w:rFonts w:eastAsia="Roboto" w:cstheme="minorHAnsi"/>
          <w:lang w:val="en-GB"/>
        </w:rPr>
        <w:t>. Do you approve of the authoritarian attitude of the History Teacher and the Head Teacher?</w:t>
      </w:r>
    </w:p>
    <w:p w14:paraId="51C35D88" w14:textId="758EA469" w:rsidR="006D6CC5" w:rsidRPr="00E07346" w:rsidRDefault="006D6CC5" w:rsidP="006D6CC5">
      <w:pPr>
        <w:pStyle w:val="Normal1"/>
        <w:widowControl w:val="0"/>
        <w:ind w:left="502"/>
        <w:rPr>
          <w:rFonts w:eastAsia="Roboto" w:cstheme="minorHAnsi"/>
        </w:rPr>
      </w:pPr>
      <w:r w:rsidRPr="00E07346">
        <w:rPr>
          <w:rFonts w:eastAsia="Roboto" w:cstheme="minorHAnsi"/>
          <w:lang w:val="en-GB"/>
        </w:rPr>
        <w:t>2</w:t>
      </w:r>
      <w:r w:rsidR="00B45DB0">
        <w:rPr>
          <w:rFonts w:eastAsia="Roboto" w:cstheme="minorHAnsi"/>
          <w:lang w:val="en-GB"/>
        </w:rPr>
        <w:t>1</w:t>
      </w:r>
      <w:r w:rsidRPr="00E07346">
        <w:rPr>
          <w:rFonts w:eastAsia="Roboto" w:cstheme="minorHAnsi"/>
          <w:lang w:val="en-GB"/>
        </w:rPr>
        <w:t>. What do you learn about Einstein after reading the story?</w:t>
      </w:r>
    </w:p>
    <w:p w14:paraId="6D8420C4" w14:textId="236F69C8" w:rsidR="00663663" w:rsidRPr="00E07346" w:rsidRDefault="00663663" w:rsidP="006D6CC5">
      <w:pPr>
        <w:pStyle w:val="Normal1"/>
        <w:widowControl w:val="0"/>
        <w:ind w:left="502"/>
        <w:rPr>
          <w:rFonts w:asciiTheme="minorHAnsi" w:eastAsia="Roboto" w:hAnsiTheme="minorHAnsi" w:cstheme="minorHAnsi"/>
        </w:rPr>
      </w:pPr>
    </w:p>
    <w:bookmarkEnd w:id="0"/>
    <w:p w14:paraId="723516A5" w14:textId="77777777" w:rsidR="00663663" w:rsidRDefault="00663663" w:rsidP="00C10AF7">
      <w:pPr>
        <w:pStyle w:val="Normal1"/>
        <w:widowControl w:val="0"/>
        <w:spacing w:after="0" w:line="240" w:lineRule="auto"/>
        <w:ind w:left="720"/>
        <w:rPr>
          <w:rFonts w:asciiTheme="minorHAnsi" w:eastAsia="Roboto" w:hAnsiTheme="minorHAnsi" w:cstheme="minorHAnsi"/>
          <w:b/>
          <w:bCs/>
        </w:rPr>
      </w:pPr>
    </w:p>
    <w:p w14:paraId="78F8D3EE" w14:textId="79B2A1BD" w:rsidR="0078042D" w:rsidRPr="00546471" w:rsidRDefault="00663663" w:rsidP="00546471">
      <w:pPr>
        <w:pStyle w:val="Normal1"/>
        <w:widowControl w:val="0"/>
        <w:spacing w:after="0" w:line="240" w:lineRule="auto"/>
        <w:ind w:left="720"/>
        <w:jc w:val="center"/>
        <w:rPr>
          <w:rFonts w:cstheme="minorHAnsi"/>
          <w:sz w:val="28"/>
          <w:szCs w:val="28"/>
        </w:rPr>
      </w:pPr>
      <w:r w:rsidRPr="00546471">
        <w:rPr>
          <w:rFonts w:asciiTheme="minorHAnsi" w:eastAsia="Roboto" w:hAnsiTheme="minorHAnsi" w:cstheme="minorHAnsi"/>
          <w:b/>
          <w:bCs/>
          <w:sz w:val="24"/>
          <w:szCs w:val="24"/>
        </w:rPr>
        <w:t>T</w:t>
      </w:r>
      <w:r w:rsidR="00615EE7" w:rsidRPr="00546471">
        <w:rPr>
          <w:rFonts w:asciiTheme="minorHAnsi" w:eastAsia="Roboto" w:hAnsiTheme="minorHAnsi" w:cstheme="minorHAnsi"/>
          <w:b/>
          <w:bCs/>
          <w:sz w:val="24"/>
          <w:szCs w:val="24"/>
        </w:rPr>
        <w:t>HE END</w:t>
      </w:r>
    </w:p>
    <w:sectPr w:rsidR="0078042D" w:rsidRPr="00546471" w:rsidSect="0064510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E5BF4C" w14:textId="77777777" w:rsidR="005A3879" w:rsidRDefault="005A3879" w:rsidP="0064510D">
      <w:pPr>
        <w:spacing w:after="0" w:line="240" w:lineRule="auto"/>
      </w:pPr>
      <w:r>
        <w:separator/>
      </w:r>
    </w:p>
  </w:endnote>
  <w:endnote w:type="continuationSeparator" w:id="0">
    <w:p w14:paraId="6C04DFA0" w14:textId="77777777" w:rsidR="005A3879" w:rsidRDefault="005A3879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3A836" w14:textId="77777777" w:rsidR="0064510D" w:rsidRDefault="0064510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140162">
      <w:fldChar w:fldCharType="begin"/>
    </w:r>
    <w:r w:rsidR="00301889">
      <w:instrText xml:space="preserve"> PAGE   \* MERGEFORMAT </w:instrText>
    </w:r>
    <w:r w:rsidR="00140162">
      <w:fldChar w:fldCharType="separate"/>
    </w:r>
    <w:r w:rsidR="003A609F" w:rsidRPr="003A609F">
      <w:rPr>
        <w:rFonts w:asciiTheme="majorHAnsi" w:hAnsiTheme="majorHAnsi"/>
        <w:noProof/>
      </w:rPr>
      <w:t>5</w:t>
    </w:r>
    <w:r w:rsidR="00140162">
      <w:rPr>
        <w:rFonts w:asciiTheme="majorHAnsi" w:hAnsiTheme="majorHAnsi"/>
        <w:noProof/>
      </w:rPr>
      <w:fldChar w:fldCharType="end"/>
    </w:r>
  </w:p>
  <w:p w14:paraId="4ED904D8" w14:textId="77777777" w:rsidR="0064510D" w:rsidRDefault="00645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E622B" w14:textId="77777777" w:rsidR="005A3879" w:rsidRDefault="005A3879" w:rsidP="0064510D">
      <w:pPr>
        <w:spacing w:after="0" w:line="240" w:lineRule="auto"/>
      </w:pPr>
      <w:r>
        <w:separator/>
      </w:r>
    </w:p>
  </w:footnote>
  <w:footnote w:type="continuationSeparator" w:id="0">
    <w:p w14:paraId="7841351A" w14:textId="77777777" w:rsidR="005A3879" w:rsidRDefault="005A3879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F4AED" w14:textId="77777777" w:rsidR="00027C6E" w:rsidRDefault="005A3879">
    <w:pPr>
      <w:pStyle w:val="Header"/>
    </w:pPr>
    <w:r>
      <w:rPr>
        <w:noProof/>
        <w:lang w:val="en-US" w:eastAsia="en-US"/>
      </w:rPr>
      <w:pict w14:anchorId="60F0F5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910"/>
      <w:gridCol w:w="3450"/>
    </w:tblGrid>
    <w:tr w:rsidR="0064510D" w14:paraId="1F3C159D" w14:textId="7777777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14:paraId="5C1E00EC" w14:textId="340EF7E4" w:rsidR="0064510D" w:rsidRDefault="0064510D" w:rsidP="00973A62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3133D3">
            <w:rPr>
              <w:b/>
              <w:bCs/>
              <w:color w:val="FF0000"/>
              <w:sz w:val="24"/>
              <w:szCs w:val="24"/>
            </w:rPr>
            <w:t>[</w:t>
          </w:r>
          <w:sdt>
            <w:sdtPr>
              <w:rPr>
                <w:rFonts w:eastAsia="Arial" w:cstheme="minorHAnsi"/>
                <w:b/>
                <w:bCs/>
                <w:color w:val="000000"/>
                <w:lang w:val="en-US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13681D" w:rsidRPr="0013681D">
                <w:rPr>
                  <w:rFonts w:eastAsia="Arial" w:cstheme="minorHAnsi"/>
                  <w:b/>
                  <w:bCs/>
                  <w:color w:val="000000"/>
                  <w:lang w:val="en-US"/>
                </w:rPr>
                <w:t>ALBERT EINSTEIN AT SCHOOL.BY – Patrick Pringle</w:t>
              </w:r>
            </w:sdtContent>
          </w:sdt>
          <w:r w:rsidRPr="003133D3">
            <w:rPr>
              <w:b/>
              <w:bCs/>
              <w:color w:val="FF0000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6164405" w14:textId="77777777" w:rsidR="0064510D" w:rsidRDefault="00C50268" w:rsidP="000F4B47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 xml:space="preserve">| </w:t>
              </w:r>
              <w:r w:rsidR="0044641D">
                <w:rPr>
                  <w:color w:val="FFFFFF" w:themeColor="background1"/>
                </w:rPr>
                <w:t>ENGLISH</w:t>
              </w:r>
              <w:r w:rsidR="0064510D">
                <w:rPr>
                  <w:color w:val="FFFFFF" w:themeColor="background1"/>
                </w:rPr>
                <w:t xml:space="preserve">| </w:t>
              </w:r>
              <w:r>
                <w:rPr>
                  <w:color w:val="FFFFFF" w:themeColor="background1"/>
                </w:rPr>
                <w:t>STUDY NOTES</w:t>
              </w:r>
            </w:p>
          </w:tc>
        </w:sdtContent>
      </w:sdt>
    </w:tr>
  </w:tbl>
  <w:p w14:paraId="5F15D870" w14:textId="77777777" w:rsidR="0064510D" w:rsidRDefault="006451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5AA1E" w14:textId="77777777" w:rsidR="00027C6E" w:rsidRDefault="005A3879">
    <w:pPr>
      <w:pStyle w:val="Header"/>
    </w:pPr>
    <w:r>
      <w:rPr>
        <w:noProof/>
        <w:lang w:val="en-US" w:eastAsia="en-US"/>
      </w:rPr>
      <w:pict w14:anchorId="1719DC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9544B"/>
    <w:multiLevelType w:val="hybridMultilevel"/>
    <w:tmpl w:val="35869D14"/>
    <w:lvl w:ilvl="0" w:tplc="8522E5D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C87B4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8CF05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6AEFE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A6E3B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48DF2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C4F35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4C02F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3A8F7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6A13ED"/>
    <w:multiLevelType w:val="hybridMultilevel"/>
    <w:tmpl w:val="C22CB758"/>
    <w:lvl w:ilvl="0" w:tplc="4009000B">
      <w:start w:val="1"/>
      <w:numFmt w:val="bullet"/>
      <w:lvlText w:val=""/>
      <w:lvlJc w:val="left"/>
      <w:pPr>
        <w:ind w:left="196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68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23" w:hanging="360"/>
      </w:pPr>
      <w:rPr>
        <w:rFonts w:ascii="Wingdings" w:hAnsi="Wingdings" w:hint="default"/>
      </w:rPr>
    </w:lvl>
  </w:abstractNum>
  <w:abstractNum w:abstractNumId="2" w15:restartNumberingAfterBreak="0">
    <w:nsid w:val="07DE7F8D"/>
    <w:multiLevelType w:val="hybridMultilevel"/>
    <w:tmpl w:val="4C28F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806F0"/>
    <w:multiLevelType w:val="hybridMultilevel"/>
    <w:tmpl w:val="911A2F5A"/>
    <w:lvl w:ilvl="0" w:tplc="FFE0D8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902B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DC60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5C6F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7636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A3E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E27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00D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3263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DBE59C5"/>
    <w:multiLevelType w:val="hybridMultilevel"/>
    <w:tmpl w:val="504605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AC6CAD"/>
    <w:multiLevelType w:val="hybridMultilevel"/>
    <w:tmpl w:val="0A62CC18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" w15:restartNumberingAfterBreak="0">
    <w:nsid w:val="141E6DD7"/>
    <w:multiLevelType w:val="hybridMultilevel"/>
    <w:tmpl w:val="4EC2B960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22FF2"/>
    <w:multiLevelType w:val="hybridMultilevel"/>
    <w:tmpl w:val="41F00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173C3"/>
    <w:multiLevelType w:val="hybridMultilevel"/>
    <w:tmpl w:val="953C85B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9E60A1"/>
    <w:multiLevelType w:val="hybridMultilevel"/>
    <w:tmpl w:val="93C094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E5D55"/>
    <w:multiLevelType w:val="hybridMultilevel"/>
    <w:tmpl w:val="B87C252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24B7387B"/>
    <w:multiLevelType w:val="hybridMultilevel"/>
    <w:tmpl w:val="16C4D7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E32FF"/>
    <w:multiLevelType w:val="hybridMultilevel"/>
    <w:tmpl w:val="371C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702C3"/>
    <w:multiLevelType w:val="hybridMultilevel"/>
    <w:tmpl w:val="478E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191D70"/>
    <w:multiLevelType w:val="hybridMultilevel"/>
    <w:tmpl w:val="FDC8A9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26CB4"/>
    <w:multiLevelType w:val="hybridMultilevel"/>
    <w:tmpl w:val="F614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A73913"/>
    <w:multiLevelType w:val="hybridMultilevel"/>
    <w:tmpl w:val="A8206D52"/>
    <w:lvl w:ilvl="0" w:tplc="68866F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1700A0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9748FD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A1C8AB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6487F6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0E05D4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EEE505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2D26A7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FA6CCB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39332B3E"/>
    <w:multiLevelType w:val="hybridMultilevel"/>
    <w:tmpl w:val="5B1E15BC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C971CE"/>
    <w:multiLevelType w:val="hybridMultilevel"/>
    <w:tmpl w:val="58726F1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3CC640AE"/>
    <w:multiLevelType w:val="hybridMultilevel"/>
    <w:tmpl w:val="43F6903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1AE65EE"/>
    <w:multiLevelType w:val="hybridMultilevel"/>
    <w:tmpl w:val="67E652F2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73A0585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C71F10"/>
    <w:multiLevelType w:val="hybridMultilevel"/>
    <w:tmpl w:val="81AC15A2"/>
    <w:lvl w:ilvl="0" w:tplc="3546277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1D3DDC"/>
    <w:multiLevelType w:val="hybridMultilevel"/>
    <w:tmpl w:val="C76CF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B367C"/>
    <w:multiLevelType w:val="hybridMultilevel"/>
    <w:tmpl w:val="F77E37DC"/>
    <w:lvl w:ilvl="0" w:tplc="57CE0D8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37C2C8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2145DD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92D61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2A62D9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10A567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0E20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F7CEEF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036D1F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4" w15:restartNumberingAfterBreak="0">
    <w:nsid w:val="471D5E35"/>
    <w:multiLevelType w:val="hybridMultilevel"/>
    <w:tmpl w:val="0D0A9278"/>
    <w:lvl w:ilvl="0" w:tplc="EA7C516C">
      <w:numFmt w:val="bullet"/>
      <w:lvlText w:val="-"/>
      <w:lvlJc w:val="left"/>
      <w:pPr>
        <w:ind w:left="1800" w:hanging="360"/>
      </w:pPr>
      <w:rPr>
        <w:rFonts w:ascii="Calibri" w:eastAsia="Roboto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81051FB"/>
    <w:multiLevelType w:val="hybridMultilevel"/>
    <w:tmpl w:val="912235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FD7947"/>
    <w:multiLevelType w:val="hybridMultilevel"/>
    <w:tmpl w:val="D0AC1412"/>
    <w:lvl w:ilvl="0" w:tplc="4A949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240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520E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1652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0AAE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1E37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6637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747F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4E8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E357EEF"/>
    <w:multiLevelType w:val="hybridMultilevel"/>
    <w:tmpl w:val="E674A1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0B297B"/>
    <w:multiLevelType w:val="hybridMultilevel"/>
    <w:tmpl w:val="3348CD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35AD8"/>
    <w:multiLevelType w:val="hybridMultilevel"/>
    <w:tmpl w:val="8668E764"/>
    <w:lvl w:ilvl="0" w:tplc="151E7F0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5B7F79"/>
    <w:multiLevelType w:val="hybridMultilevel"/>
    <w:tmpl w:val="47C84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6A2072"/>
    <w:multiLevelType w:val="hybridMultilevel"/>
    <w:tmpl w:val="F4C4AED2"/>
    <w:lvl w:ilvl="0" w:tplc="57CE0D88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9529D1"/>
    <w:multiLevelType w:val="hybridMultilevel"/>
    <w:tmpl w:val="08C6E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907B7"/>
    <w:multiLevelType w:val="hybridMultilevel"/>
    <w:tmpl w:val="C31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B209F2"/>
    <w:multiLevelType w:val="hybridMultilevel"/>
    <w:tmpl w:val="803A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1D6E6E"/>
    <w:multiLevelType w:val="hybridMultilevel"/>
    <w:tmpl w:val="7248C52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19F572C"/>
    <w:multiLevelType w:val="hybridMultilevel"/>
    <w:tmpl w:val="348E9072"/>
    <w:lvl w:ilvl="0" w:tplc="8F3A4BB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5C5F2D"/>
    <w:multiLevelType w:val="hybridMultilevel"/>
    <w:tmpl w:val="FB22ED5E"/>
    <w:lvl w:ilvl="0" w:tplc="EEDE81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2448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EA75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FCD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B02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C88D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787C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5C47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5AD5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69251A"/>
    <w:multiLevelType w:val="hybridMultilevel"/>
    <w:tmpl w:val="FA309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A17E09"/>
    <w:multiLevelType w:val="hybridMultilevel"/>
    <w:tmpl w:val="02EC76A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77666"/>
    <w:multiLevelType w:val="hybridMultilevel"/>
    <w:tmpl w:val="E0B62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B5831"/>
    <w:multiLevelType w:val="hybridMultilevel"/>
    <w:tmpl w:val="4E36EB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117E17"/>
    <w:multiLevelType w:val="hybridMultilevel"/>
    <w:tmpl w:val="1CC61C8E"/>
    <w:lvl w:ilvl="0" w:tplc="57CE0D88">
      <w:start w:val="1"/>
      <w:numFmt w:val="bullet"/>
      <w:lvlText w:val=""/>
      <w:lvlJc w:val="left"/>
      <w:pPr>
        <w:ind w:left="1440" w:hanging="360"/>
      </w:pPr>
      <w:rPr>
        <w:rFonts w:ascii="Wingdings 2" w:hAnsi="Wingdings 2" w:hint="default"/>
      </w:rPr>
    </w:lvl>
    <w:lvl w:ilvl="1" w:tplc="CA1E8AAE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90165BD"/>
    <w:multiLevelType w:val="hybridMultilevel"/>
    <w:tmpl w:val="84E250DA"/>
    <w:lvl w:ilvl="0" w:tplc="2EA0FF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EA94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4E55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B446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D450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3AB9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0009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5667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C26F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D2075D4"/>
    <w:multiLevelType w:val="hybridMultilevel"/>
    <w:tmpl w:val="1A687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EF6C1D"/>
    <w:multiLevelType w:val="hybridMultilevel"/>
    <w:tmpl w:val="A336CF0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3"/>
  </w:num>
  <w:num w:numId="3">
    <w:abstractNumId w:val="13"/>
  </w:num>
  <w:num w:numId="4">
    <w:abstractNumId w:val="12"/>
  </w:num>
  <w:num w:numId="5">
    <w:abstractNumId w:val="2"/>
  </w:num>
  <w:num w:numId="6">
    <w:abstractNumId w:val="32"/>
  </w:num>
  <w:num w:numId="7">
    <w:abstractNumId w:val="7"/>
  </w:num>
  <w:num w:numId="8">
    <w:abstractNumId w:val="30"/>
  </w:num>
  <w:num w:numId="9">
    <w:abstractNumId w:val="38"/>
  </w:num>
  <w:num w:numId="10">
    <w:abstractNumId w:val="44"/>
  </w:num>
  <w:num w:numId="11">
    <w:abstractNumId w:val="18"/>
  </w:num>
  <w:num w:numId="12">
    <w:abstractNumId w:val="34"/>
  </w:num>
  <w:num w:numId="13">
    <w:abstractNumId w:val="36"/>
  </w:num>
  <w:num w:numId="14">
    <w:abstractNumId w:val="37"/>
  </w:num>
  <w:num w:numId="15">
    <w:abstractNumId w:val="1"/>
  </w:num>
  <w:num w:numId="16">
    <w:abstractNumId w:val="23"/>
  </w:num>
  <w:num w:numId="17">
    <w:abstractNumId w:val="5"/>
  </w:num>
  <w:num w:numId="18">
    <w:abstractNumId w:val="27"/>
  </w:num>
  <w:num w:numId="19">
    <w:abstractNumId w:val="39"/>
  </w:num>
  <w:num w:numId="20">
    <w:abstractNumId w:val="11"/>
  </w:num>
  <w:num w:numId="21">
    <w:abstractNumId w:val="40"/>
  </w:num>
  <w:num w:numId="22">
    <w:abstractNumId w:val="10"/>
  </w:num>
  <w:num w:numId="23">
    <w:abstractNumId w:val="19"/>
  </w:num>
  <w:num w:numId="24">
    <w:abstractNumId w:val="22"/>
  </w:num>
  <w:num w:numId="25">
    <w:abstractNumId w:val="15"/>
  </w:num>
  <w:num w:numId="26">
    <w:abstractNumId w:val="6"/>
  </w:num>
  <w:num w:numId="27">
    <w:abstractNumId w:val="35"/>
  </w:num>
  <w:num w:numId="28">
    <w:abstractNumId w:val="31"/>
  </w:num>
  <w:num w:numId="29">
    <w:abstractNumId w:val="17"/>
  </w:num>
  <w:num w:numId="30">
    <w:abstractNumId w:val="20"/>
  </w:num>
  <w:num w:numId="31">
    <w:abstractNumId w:val="42"/>
  </w:num>
  <w:num w:numId="32">
    <w:abstractNumId w:val="21"/>
  </w:num>
  <w:num w:numId="33">
    <w:abstractNumId w:val="28"/>
  </w:num>
  <w:num w:numId="34">
    <w:abstractNumId w:val="41"/>
  </w:num>
  <w:num w:numId="35">
    <w:abstractNumId w:val="9"/>
  </w:num>
  <w:num w:numId="36">
    <w:abstractNumId w:val="16"/>
  </w:num>
  <w:num w:numId="37">
    <w:abstractNumId w:val="4"/>
  </w:num>
  <w:num w:numId="38">
    <w:abstractNumId w:val="8"/>
  </w:num>
  <w:num w:numId="39">
    <w:abstractNumId w:val="24"/>
  </w:num>
  <w:num w:numId="40">
    <w:abstractNumId w:val="45"/>
  </w:num>
  <w:num w:numId="41">
    <w:abstractNumId w:val="0"/>
  </w:num>
  <w:num w:numId="42">
    <w:abstractNumId w:val="25"/>
  </w:num>
  <w:num w:numId="43">
    <w:abstractNumId w:val="3"/>
  </w:num>
  <w:num w:numId="44">
    <w:abstractNumId w:val="26"/>
  </w:num>
  <w:num w:numId="45">
    <w:abstractNumId w:val="14"/>
  </w:num>
  <w:num w:numId="46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wNjYyMDQ2NzO0MDFW0lEKTi0uzszPAykwrAUA3jUR0iwAAAA="/>
  </w:docVars>
  <w:rsids>
    <w:rsidRoot w:val="0064510D"/>
    <w:rsid w:val="00027C6E"/>
    <w:rsid w:val="0005016F"/>
    <w:rsid w:val="00060932"/>
    <w:rsid w:val="000662E8"/>
    <w:rsid w:val="000A4BC6"/>
    <w:rsid w:val="000B11B9"/>
    <w:rsid w:val="000C70FA"/>
    <w:rsid w:val="000D3084"/>
    <w:rsid w:val="000D35C1"/>
    <w:rsid w:val="000F4B47"/>
    <w:rsid w:val="001104AA"/>
    <w:rsid w:val="0011619B"/>
    <w:rsid w:val="001179C6"/>
    <w:rsid w:val="0013681D"/>
    <w:rsid w:val="00140162"/>
    <w:rsid w:val="0016065F"/>
    <w:rsid w:val="001717D0"/>
    <w:rsid w:val="00173303"/>
    <w:rsid w:val="00175B68"/>
    <w:rsid w:val="002068A8"/>
    <w:rsid w:val="00256B62"/>
    <w:rsid w:val="002604C2"/>
    <w:rsid w:val="002A0CDC"/>
    <w:rsid w:val="002D35C7"/>
    <w:rsid w:val="002F2851"/>
    <w:rsid w:val="002F3C49"/>
    <w:rsid w:val="00301889"/>
    <w:rsid w:val="00306144"/>
    <w:rsid w:val="0031155E"/>
    <w:rsid w:val="003133D3"/>
    <w:rsid w:val="003253F3"/>
    <w:rsid w:val="00326797"/>
    <w:rsid w:val="00344797"/>
    <w:rsid w:val="00387E64"/>
    <w:rsid w:val="003A609F"/>
    <w:rsid w:val="003B77CE"/>
    <w:rsid w:val="00410F03"/>
    <w:rsid w:val="0044641D"/>
    <w:rsid w:val="0047241E"/>
    <w:rsid w:val="00491EEE"/>
    <w:rsid w:val="004D2AB1"/>
    <w:rsid w:val="004E4602"/>
    <w:rsid w:val="005301DB"/>
    <w:rsid w:val="00546471"/>
    <w:rsid w:val="00561879"/>
    <w:rsid w:val="00565458"/>
    <w:rsid w:val="005A3879"/>
    <w:rsid w:val="005F1336"/>
    <w:rsid w:val="00615EE7"/>
    <w:rsid w:val="00636C31"/>
    <w:rsid w:val="00643B1E"/>
    <w:rsid w:val="0064510D"/>
    <w:rsid w:val="00663663"/>
    <w:rsid w:val="0068110D"/>
    <w:rsid w:val="006C421E"/>
    <w:rsid w:val="006C4E0A"/>
    <w:rsid w:val="006C5506"/>
    <w:rsid w:val="006D6C02"/>
    <w:rsid w:val="006D6CC5"/>
    <w:rsid w:val="00701C03"/>
    <w:rsid w:val="00706C1F"/>
    <w:rsid w:val="00721266"/>
    <w:rsid w:val="007526BF"/>
    <w:rsid w:val="0078042D"/>
    <w:rsid w:val="007904BC"/>
    <w:rsid w:val="007A51F9"/>
    <w:rsid w:val="007A7EAF"/>
    <w:rsid w:val="007C01C7"/>
    <w:rsid w:val="007C6BFD"/>
    <w:rsid w:val="007F28DE"/>
    <w:rsid w:val="00802B5C"/>
    <w:rsid w:val="00822C59"/>
    <w:rsid w:val="0082336E"/>
    <w:rsid w:val="00824837"/>
    <w:rsid w:val="008437F8"/>
    <w:rsid w:val="00866489"/>
    <w:rsid w:val="00872A2E"/>
    <w:rsid w:val="00880F7F"/>
    <w:rsid w:val="00886571"/>
    <w:rsid w:val="00894F08"/>
    <w:rsid w:val="008D0181"/>
    <w:rsid w:val="008D7A07"/>
    <w:rsid w:val="008E3F1F"/>
    <w:rsid w:val="008F205E"/>
    <w:rsid w:val="00906D21"/>
    <w:rsid w:val="0090752E"/>
    <w:rsid w:val="00920930"/>
    <w:rsid w:val="009565FA"/>
    <w:rsid w:val="00973A62"/>
    <w:rsid w:val="00974A82"/>
    <w:rsid w:val="0098661C"/>
    <w:rsid w:val="009D1591"/>
    <w:rsid w:val="00A27794"/>
    <w:rsid w:val="00A359E5"/>
    <w:rsid w:val="00A65BA9"/>
    <w:rsid w:val="00AE267E"/>
    <w:rsid w:val="00AF0DBD"/>
    <w:rsid w:val="00B06A4D"/>
    <w:rsid w:val="00B17D14"/>
    <w:rsid w:val="00B25268"/>
    <w:rsid w:val="00B31FDB"/>
    <w:rsid w:val="00B45DB0"/>
    <w:rsid w:val="00B71ABC"/>
    <w:rsid w:val="00C10AF7"/>
    <w:rsid w:val="00C20E7F"/>
    <w:rsid w:val="00C50268"/>
    <w:rsid w:val="00C77EA1"/>
    <w:rsid w:val="00CA55C9"/>
    <w:rsid w:val="00CA760F"/>
    <w:rsid w:val="00CB0A39"/>
    <w:rsid w:val="00CD03B0"/>
    <w:rsid w:val="00CD5794"/>
    <w:rsid w:val="00CE5EB8"/>
    <w:rsid w:val="00CF38A6"/>
    <w:rsid w:val="00D2244B"/>
    <w:rsid w:val="00DA0650"/>
    <w:rsid w:val="00DE3DE7"/>
    <w:rsid w:val="00DE40C3"/>
    <w:rsid w:val="00E012F8"/>
    <w:rsid w:val="00E07346"/>
    <w:rsid w:val="00E07CDA"/>
    <w:rsid w:val="00E3281F"/>
    <w:rsid w:val="00E50911"/>
    <w:rsid w:val="00E64AF2"/>
    <w:rsid w:val="00E863CC"/>
    <w:rsid w:val="00FA4CC2"/>
    <w:rsid w:val="00FD49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3B36132F"/>
  <w15:docId w15:val="{D80C62C8-26ED-45F7-89F1-C4907E5CB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rsid w:val="0044641D"/>
    <w:pPr>
      <w:ind w:left="720"/>
      <w:contextualSpacing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3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67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2830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163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4002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2132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331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6788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20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18636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9502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257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3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55316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437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366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40075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905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122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113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0350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75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222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4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53026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4377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26568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9968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2756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2384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78992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4531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22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2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40"/>
    <w:rsid w:val="00033C31"/>
    <w:rsid w:val="00081663"/>
    <w:rsid w:val="00093B76"/>
    <w:rsid w:val="000F2909"/>
    <w:rsid w:val="001C3DA5"/>
    <w:rsid w:val="00225F5D"/>
    <w:rsid w:val="0025005A"/>
    <w:rsid w:val="00314BF0"/>
    <w:rsid w:val="00520740"/>
    <w:rsid w:val="00632FD3"/>
    <w:rsid w:val="008748A4"/>
    <w:rsid w:val="008A49B6"/>
    <w:rsid w:val="00B750AD"/>
    <w:rsid w:val="00BE37E5"/>
    <w:rsid w:val="00C275E0"/>
    <w:rsid w:val="00D70274"/>
    <w:rsid w:val="00DD48E2"/>
    <w:rsid w:val="00E217E8"/>
    <w:rsid w:val="00E829FE"/>
    <w:rsid w:val="00EB7098"/>
    <w:rsid w:val="00F0491F"/>
    <w:rsid w:val="00F16533"/>
    <w:rsid w:val="00F8322B"/>
    <w:rsid w:val="00FC63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ENGLISH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03C8A8-F37B-409A-9878-EC3BCF735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7</Pages>
  <Words>1480</Words>
  <Characters>844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BERT EINSTEIN AT SCHOOL.BY – Patrick Pringle</vt:lpstr>
    </vt:vector>
  </TitlesOfParts>
  <Company/>
  <LinksUpToDate>false</LinksUpToDate>
  <CharactersWithSpaces>9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 EINSTEIN AT SCHOOL.BY – Patrick Pringle</dc:title>
  <dc:creator>SWOYAN</dc:creator>
  <cp:lastModifiedBy>Sashikant Rout</cp:lastModifiedBy>
  <cp:revision>46</cp:revision>
  <dcterms:created xsi:type="dcterms:W3CDTF">2020-07-24T17:03:00Z</dcterms:created>
  <dcterms:modified xsi:type="dcterms:W3CDTF">2020-08-25T12:54:00Z</dcterms:modified>
</cp:coreProperties>
</file>